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85DA92" w14:textId="77777777" w:rsidR="00242175" w:rsidRPr="00242175" w:rsidRDefault="00074B13" w:rsidP="00074B13">
      <w:pPr>
        <w:bidi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تمرین</w:t>
      </w:r>
      <w:r w:rsidR="00242175" w:rsidRPr="00242175">
        <w:rPr>
          <w:rFonts w:cs="B Nazanin" w:hint="cs"/>
          <w:b/>
          <w:bCs/>
          <w:sz w:val="28"/>
          <w:szCs w:val="28"/>
          <w:rtl/>
          <w:lang w:bidi="fa-IR"/>
        </w:rPr>
        <w:t xml:space="preserve"> شماره </w:t>
      </w:r>
      <w:r>
        <w:rPr>
          <w:rFonts w:cs="B Nazanin" w:hint="cs"/>
          <w:b/>
          <w:bCs/>
          <w:sz w:val="28"/>
          <w:szCs w:val="28"/>
          <w:rtl/>
          <w:lang w:bidi="fa-IR"/>
        </w:rPr>
        <w:t>دو</w:t>
      </w:r>
      <w:r w:rsidR="00242175" w:rsidRPr="00242175">
        <w:rPr>
          <w:rFonts w:cs="B Nazanin" w:hint="cs"/>
          <w:b/>
          <w:bCs/>
          <w:sz w:val="28"/>
          <w:szCs w:val="28"/>
          <w:rtl/>
          <w:lang w:bidi="fa-IR"/>
        </w:rPr>
        <w:t xml:space="preserve">: </w:t>
      </w:r>
    </w:p>
    <w:p w14:paraId="0C1EDEB8" w14:textId="77777777" w:rsidR="00035EBF" w:rsidRDefault="00242175" w:rsidP="003F495C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در دیتای داده‌شده </w:t>
      </w:r>
      <w:r w:rsidRPr="00242175">
        <w:rPr>
          <w:rFonts w:cs="B Nazanin" w:hint="cs"/>
          <w:sz w:val="28"/>
          <w:szCs w:val="28"/>
          <w:rtl/>
          <w:lang w:bidi="fa-IR"/>
        </w:rPr>
        <w:t xml:space="preserve">با استفاده از </w:t>
      </w:r>
      <w:r>
        <w:rPr>
          <w:rFonts w:cs="B Nazanin" w:hint="cs"/>
          <w:sz w:val="28"/>
          <w:szCs w:val="28"/>
          <w:rtl/>
          <w:lang w:bidi="fa-IR"/>
        </w:rPr>
        <w:t>ورودی‌های</w:t>
      </w:r>
      <w:r w:rsidRPr="00242175">
        <w:rPr>
          <w:rFonts w:cs="B Nazanin" w:hint="cs"/>
          <w:sz w:val="28"/>
          <w:szCs w:val="28"/>
          <w:rtl/>
          <w:lang w:bidi="fa-IR"/>
        </w:rPr>
        <w:t xml:space="preserve"> لازم از سنسورهای مختلف (همه </w:t>
      </w:r>
      <w:r>
        <w:rPr>
          <w:rFonts w:cs="B Nazanin" w:hint="cs"/>
          <w:sz w:val="28"/>
          <w:szCs w:val="28"/>
          <w:rtl/>
          <w:lang w:bidi="fa-IR"/>
        </w:rPr>
        <w:t>ستون‌ها</w:t>
      </w:r>
      <w:r w:rsidRPr="00242175">
        <w:rPr>
          <w:rFonts w:cs="B Nazanin" w:hint="cs"/>
          <w:sz w:val="28"/>
          <w:szCs w:val="28"/>
          <w:rtl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>به‌غیراز</w:t>
      </w:r>
      <w:r w:rsidRPr="00242175">
        <w:rPr>
          <w:rFonts w:cs="B Nazanin" w:hint="cs"/>
          <w:sz w:val="28"/>
          <w:szCs w:val="28"/>
          <w:rtl/>
          <w:lang w:bidi="fa-IR"/>
        </w:rPr>
        <w:t xml:space="preserve"> ستون </w:t>
      </w:r>
      <w:r>
        <w:rPr>
          <w:rFonts w:cs="B Nazanin" w:hint="cs"/>
          <w:sz w:val="28"/>
          <w:szCs w:val="28"/>
          <w:rtl/>
          <w:lang w:bidi="fa-IR"/>
        </w:rPr>
        <w:t>آخر</w:t>
      </w:r>
      <w:r w:rsidRPr="00242175">
        <w:rPr>
          <w:rFonts w:cs="B Nazanin" w:hint="cs"/>
          <w:sz w:val="28"/>
          <w:szCs w:val="28"/>
          <w:rtl/>
          <w:lang w:bidi="fa-IR"/>
        </w:rPr>
        <w:t xml:space="preserve">) میزان </w:t>
      </w:r>
      <w:r w:rsidR="003F495C">
        <w:rPr>
          <w:rFonts w:cs="B Nazanin" w:hint="cs"/>
          <w:sz w:val="28"/>
          <w:szCs w:val="28"/>
          <w:rtl/>
          <w:lang w:bidi="fa-IR"/>
        </w:rPr>
        <w:t>کلر موجود در آب</w:t>
      </w:r>
      <w:r w:rsidRPr="00242175">
        <w:rPr>
          <w:rFonts w:cs="B Nazanin" w:hint="cs"/>
          <w:sz w:val="28"/>
          <w:szCs w:val="28"/>
          <w:rtl/>
          <w:lang w:bidi="fa-IR"/>
        </w:rPr>
        <w:t xml:space="preserve"> (ستون </w:t>
      </w:r>
      <w:r>
        <w:rPr>
          <w:rFonts w:cs="B Nazanin" w:hint="cs"/>
          <w:sz w:val="28"/>
          <w:szCs w:val="28"/>
          <w:rtl/>
          <w:lang w:bidi="fa-IR"/>
        </w:rPr>
        <w:t>آخر) را پیش‌بینی کنید و خطای بین اندازه پیش‌بینی‌شده توسط شبکه و اندازه واقعی را محاسبه کنید.</w:t>
      </w:r>
    </w:p>
    <w:p w14:paraId="1752FDDB" w14:textId="77777777" w:rsidR="00242175" w:rsidRDefault="00242175" w:rsidP="001506A3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الف) بهترین ساختاری که کمترین خطا ایجاد می‌کند را مشخص کنید (تعداد لایه‌ها و تعداد نرونها). همچنین با استفاده از تغییرات پیچ تنظیمات مختلف ( توضیح داده‌شده در کلاس) در شبکه عصبی </w:t>
      </w:r>
      <w:r w:rsidRPr="00503A51">
        <w:rPr>
          <w:rFonts w:asciiTheme="majorBidi" w:hAnsiTheme="majorBidi" w:cstheme="majorBidi"/>
          <w:sz w:val="24"/>
          <w:szCs w:val="24"/>
          <w:lang w:bidi="fa-IR"/>
        </w:rPr>
        <w:t>MLP</w:t>
      </w:r>
      <w:r>
        <w:rPr>
          <w:rFonts w:cs="B Nazanin" w:hint="cs"/>
          <w:sz w:val="28"/>
          <w:szCs w:val="28"/>
          <w:rtl/>
          <w:lang w:bidi="fa-IR"/>
        </w:rPr>
        <w:t xml:space="preserve"> به تنظیمات بهینه برسید و در شکل‌های خروجی توضیح دهید. </w:t>
      </w:r>
    </w:p>
    <w:p w14:paraId="65E17932" w14:textId="77777777" w:rsidR="00242175" w:rsidRDefault="00242175" w:rsidP="001506A3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ب) هم به‌صورت شافل و هم به صورت غیر شافل این کار را انجام دهید.</w:t>
      </w:r>
    </w:p>
    <w:p w14:paraId="15F36DAD" w14:textId="77777777" w:rsidR="00242175" w:rsidRDefault="00242175" w:rsidP="001506A3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ج) داده‌ها را ابتدا نرمال کنید و سپس نتیجه را به</w:t>
      </w:r>
      <w:r>
        <w:rPr>
          <w:rFonts w:cs="B Nazanin"/>
          <w:sz w:val="28"/>
          <w:szCs w:val="28"/>
          <w:rtl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>دست آورید.</w:t>
      </w:r>
    </w:p>
    <w:p w14:paraId="36C338A6" w14:textId="77777777" w:rsidR="00242175" w:rsidRDefault="00242175" w:rsidP="001506A3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د) از معیارهای ارزیابی دیگری برای میزان خطا استفاده کنید. </w:t>
      </w:r>
    </w:p>
    <w:p w14:paraId="1454CC3F" w14:textId="2BECB555" w:rsidR="001A2997" w:rsidRPr="001A2997" w:rsidRDefault="001A2997" w:rsidP="007C3D6B">
      <w:pPr>
        <w:bidi/>
        <w:rPr>
          <w:rFonts w:cs="B Nazanin"/>
          <w:sz w:val="28"/>
          <w:szCs w:val="28"/>
          <w:lang w:bidi="fa-IR"/>
        </w:rPr>
      </w:pPr>
      <w:r w:rsidRPr="001A2997">
        <w:rPr>
          <w:rFonts w:cs="B Nazanin"/>
          <w:sz w:val="28"/>
          <w:szCs w:val="28"/>
          <w:rtl/>
          <w:lang w:bidi="fa-IR"/>
        </w:rPr>
        <w:t>با توجه به نتا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ج</w:t>
      </w:r>
      <w:r w:rsidRPr="001A2997">
        <w:rPr>
          <w:rFonts w:cs="B Nazanin"/>
          <w:sz w:val="28"/>
          <w:szCs w:val="28"/>
          <w:rtl/>
          <w:lang w:bidi="fa-IR"/>
        </w:rPr>
        <w:t xml:space="preserve"> ارائه شده، م</w:t>
      </w:r>
      <w:r w:rsidRPr="001A2997">
        <w:rPr>
          <w:rFonts w:cs="B Nazanin" w:hint="cs"/>
          <w:sz w:val="28"/>
          <w:szCs w:val="28"/>
          <w:rtl/>
          <w:lang w:bidi="fa-IR"/>
        </w:rPr>
        <w:t>ی‌</w:t>
      </w:r>
      <w:r w:rsidRPr="001A2997">
        <w:rPr>
          <w:rFonts w:cs="B Nazanin" w:hint="eastAsia"/>
          <w:sz w:val="28"/>
          <w:szCs w:val="28"/>
          <w:rtl/>
          <w:lang w:bidi="fa-IR"/>
        </w:rPr>
        <w:t>توان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م</w:t>
      </w:r>
      <w:r w:rsidRPr="001A2997">
        <w:rPr>
          <w:rFonts w:cs="B Nazanin"/>
          <w:sz w:val="28"/>
          <w:szCs w:val="28"/>
          <w:rtl/>
          <w:lang w:bidi="fa-IR"/>
        </w:rPr>
        <w:t xml:space="preserve"> تحل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ل</w:t>
      </w:r>
      <w:r w:rsidRPr="001A2997">
        <w:rPr>
          <w:rFonts w:cs="B Nazanin"/>
          <w:sz w:val="28"/>
          <w:szCs w:val="28"/>
          <w:rtl/>
          <w:lang w:bidi="fa-IR"/>
        </w:rPr>
        <w:t xml:space="preserve"> جامع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از عملکرد مدل‌ها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ساخته شده برا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پ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ش‌ب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ن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م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زان</w:t>
      </w:r>
      <w:r w:rsidRPr="001A2997">
        <w:rPr>
          <w:rFonts w:cs="B Nazanin"/>
          <w:sz w:val="28"/>
          <w:szCs w:val="28"/>
          <w:rtl/>
          <w:lang w:bidi="fa-IR"/>
        </w:rPr>
        <w:t xml:space="preserve"> کلر در آب ارائه ده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م</w:t>
      </w:r>
      <w:r w:rsidRPr="001A2997">
        <w:rPr>
          <w:rFonts w:cs="B Nazanin"/>
          <w:sz w:val="28"/>
          <w:szCs w:val="28"/>
          <w:rtl/>
          <w:lang w:bidi="fa-IR"/>
        </w:rPr>
        <w:t>:</w:t>
      </w:r>
      <w:r w:rsidR="007C3D6B">
        <w:rPr>
          <w:rFonts w:cs="B Nazanin"/>
          <w:sz w:val="28"/>
          <w:szCs w:val="28"/>
          <w:rtl/>
          <w:lang w:bidi="fa-IR"/>
        </w:rPr>
        <w:br w:type="page"/>
      </w:r>
      <w:r w:rsidRPr="001A2997">
        <w:rPr>
          <w:rFonts w:cs="B Nazanin" w:hint="eastAsia"/>
          <w:sz w:val="28"/>
          <w:szCs w:val="28"/>
          <w:rtl/>
          <w:lang w:bidi="fa-IR"/>
        </w:rPr>
        <w:lastRenderedPageBreak/>
        <w:t>تفاوت</w:t>
      </w:r>
      <w:r w:rsidRPr="001A2997">
        <w:rPr>
          <w:rFonts w:cs="B Nazanin"/>
          <w:sz w:val="28"/>
          <w:szCs w:val="28"/>
          <w:rtl/>
          <w:lang w:bidi="fa-IR"/>
        </w:rPr>
        <w:t xml:space="preserve"> عملکرد مدل در حالت شافل و غ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ر</w:t>
      </w:r>
      <w:r w:rsidRPr="001A2997">
        <w:rPr>
          <w:rFonts w:cs="B Nazanin"/>
          <w:sz w:val="28"/>
          <w:szCs w:val="28"/>
          <w:rtl/>
          <w:lang w:bidi="fa-IR"/>
        </w:rPr>
        <w:t xml:space="preserve"> شافل:</w:t>
      </w:r>
    </w:p>
    <w:p w14:paraId="142C4CA7" w14:textId="77777777" w:rsidR="001A2997" w:rsidRPr="001A2997" w:rsidRDefault="001A2997" w:rsidP="001A2997">
      <w:pPr>
        <w:bidi/>
        <w:rPr>
          <w:rFonts w:cs="B Nazanin"/>
          <w:sz w:val="28"/>
          <w:szCs w:val="28"/>
          <w:lang w:bidi="fa-IR"/>
        </w:rPr>
      </w:pPr>
      <w:r w:rsidRPr="001A2997">
        <w:rPr>
          <w:rFonts w:cs="B Nazanin" w:hint="eastAsia"/>
          <w:sz w:val="28"/>
          <w:szCs w:val="28"/>
          <w:rtl/>
          <w:lang w:bidi="fa-IR"/>
        </w:rPr>
        <w:t>مدل</w:t>
      </w:r>
      <w:r w:rsidRPr="001A2997">
        <w:rPr>
          <w:rFonts w:cs="B Nazanin"/>
          <w:sz w:val="28"/>
          <w:szCs w:val="28"/>
          <w:rtl/>
          <w:lang w:bidi="fa-IR"/>
        </w:rPr>
        <w:t xml:space="preserve"> در حالت غ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ر</w:t>
      </w:r>
      <w:r w:rsidRPr="001A2997">
        <w:rPr>
          <w:rFonts w:cs="B Nazanin"/>
          <w:sz w:val="28"/>
          <w:szCs w:val="28"/>
          <w:rtl/>
          <w:lang w:bidi="fa-IR"/>
        </w:rPr>
        <w:t xml:space="preserve"> شافل عملکرد بهتر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نسبت به حالت شافل داشته است. ا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ن</w:t>
      </w:r>
      <w:r w:rsidRPr="001A2997">
        <w:rPr>
          <w:rFonts w:cs="B Nazanin"/>
          <w:sz w:val="28"/>
          <w:szCs w:val="28"/>
          <w:rtl/>
          <w:lang w:bidi="fa-IR"/>
        </w:rPr>
        <w:t xml:space="preserve"> را م</w:t>
      </w:r>
      <w:r w:rsidRPr="001A2997">
        <w:rPr>
          <w:rFonts w:cs="B Nazanin" w:hint="cs"/>
          <w:sz w:val="28"/>
          <w:szCs w:val="28"/>
          <w:rtl/>
          <w:lang w:bidi="fa-IR"/>
        </w:rPr>
        <w:t>ی‌</w:t>
      </w:r>
      <w:r w:rsidRPr="001A2997">
        <w:rPr>
          <w:rFonts w:cs="B Nazanin" w:hint="eastAsia"/>
          <w:sz w:val="28"/>
          <w:szCs w:val="28"/>
          <w:rtl/>
          <w:lang w:bidi="fa-IR"/>
        </w:rPr>
        <w:t>توان</w:t>
      </w:r>
      <w:r w:rsidRPr="001A2997">
        <w:rPr>
          <w:rFonts w:cs="B Nazanin"/>
          <w:sz w:val="28"/>
          <w:szCs w:val="28"/>
          <w:rtl/>
          <w:lang w:bidi="fa-IR"/>
        </w:rPr>
        <w:t xml:space="preserve"> از مقا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سه</w:t>
      </w:r>
      <w:r w:rsidRPr="001A2997">
        <w:rPr>
          <w:rFonts w:cs="B Nazanin"/>
          <w:sz w:val="28"/>
          <w:szCs w:val="28"/>
          <w:rtl/>
          <w:lang w:bidi="fa-IR"/>
        </w:rPr>
        <w:t xml:space="preserve"> مع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ارها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ارز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اب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مشاهده کرد:</w:t>
      </w:r>
    </w:p>
    <w:p w14:paraId="02856C40" w14:textId="77777777" w:rsidR="001A2997" w:rsidRPr="001A2997" w:rsidRDefault="001A2997" w:rsidP="001A2997">
      <w:pPr>
        <w:bidi/>
        <w:rPr>
          <w:rFonts w:cs="B Nazanin"/>
          <w:sz w:val="28"/>
          <w:szCs w:val="28"/>
          <w:lang w:bidi="fa-IR"/>
        </w:rPr>
      </w:pPr>
    </w:p>
    <w:p w14:paraId="539694F6" w14:textId="77777777" w:rsidR="001A2997" w:rsidRPr="001A2997" w:rsidRDefault="001A2997" w:rsidP="001A2997">
      <w:pPr>
        <w:bidi/>
        <w:rPr>
          <w:rFonts w:cs="B Nazanin"/>
          <w:sz w:val="28"/>
          <w:szCs w:val="28"/>
          <w:lang w:bidi="fa-IR"/>
        </w:rPr>
      </w:pPr>
      <w:r w:rsidRPr="001A2997">
        <w:rPr>
          <w:rFonts w:cs="B Nazanin"/>
          <w:sz w:val="28"/>
          <w:szCs w:val="28"/>
          <w:rtl/>
          <w:lang w:bidi="fa-IR"/>
        </w:rPr>
        <w:t>- برا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مدل شافل: </w:t>
      </w:r>
      <w:r w:rsidRPr="001A2997">
        <w:rPr>
          <w:rFonts w:cs="B Nazanin"/>
          <w:sz w:val="28"/>
          <w:szCs w:val="28"/>
          <w:lang w:bidi="fa-IR"/>
        </w:rPr>
        <w:t>MSE = 3.79, MAE = 0.72, R2 Score = 0.9978</w:t>
      </w:r>
    </w:p>
    <w:p w14:paraId="52DD86AC" w14:textId="77777777" w:rsidR="001A2997" w:rsidRDefault="001A2997" w:rsidP="001A2997">
      <w:pPr>
        <w:bidi/>
        <w:rPr>
          <w:rFonts w:cs="B Nazanin"/>
          <w:sz w:val="28"/>
          <w:szCs w:val="28"/>
          <w:rtl/>
          <w:lang w:bidi="fa-IR"/>
        </w:rPr>
      </w:pPr>
      <w:r w:rsidRPr="001A2997">
        <w:rPr>
          <w:rFonts w:cs="B Nazanin"/>
          <w:sz w:val="28"/>
          <w:szCs w:val="28"/>
          <w:rtl/>
          <w:lang w:bidi="fa-IR"/>
        </w:rPr>
        <w:t>- برا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مدل غ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ر</w:t>
      </w:r>
      <w:r w:rsidRPr="001A2997">
        <w:rPr>
          <w:rFonts w:cs="B Nazanin"/>
          <w:sz w:val="28"/>
          <w:szCs w:val="28"/>
          <w:rtl/>
          <w:lang w:bidi="fa-IR"/>
        </w:rPr>
        <w:t xml:space="preserve"> شافل: </w:t>
      </w:r>
      <w:r w:rsidRPr="001A2997">
        <w:rPr>
          <w:rFonts w:cs="B Nazanin"/>
          <w:sz w:val="28"/>
          <w:szCs w:val="28"/>
          <w:lang w:bidi="fa-IR"/>
        </w:rPr>
        <w:t>MSE = 0.32, MAE = 0.30, R2 Score = 0.9998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322"/>
        <w:gridCol w:w="1944"/>
        <w:gridCol w:w="2379"/>
      </w:tblGrid>
      <w:tr w:rsidR="007C3D6B" w:rsidRPr="007C3D6B" w14:paraId="67F6143A" w14:textId="77777777" w:rsidTr="007C3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F38DB52" w14:textId="77777777" w:rsidR="007C3D6B" w:rsidRPr="007C3D6B" w:rsidRDefault="007C3D6B" w:rsidP="007C3D6B">
            <w:pPr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  <w:rtl/>
              </w:rPr>
              <w:t>معیار</w:t>
            </w:r>
          </w:p>
        </w:tc>
        <w:tc>
          <w:tcPr>
            <w:tcW w:w="0" w:type="auto"/>
            <w:hideMark/>
          </w:tcPr>
          <w:p w14:paraId="3342A238" w14:textId="77777777" w:rsidR="007C3D6B" w:rsidRPr="007C3D6B" w:rsidRDefault="007C3D6B" w:rsidP="007C3D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  <w:rtl/>
              </w:rPr>
              <w:t>مدل شافل شده</w:t>
            </w:r>
          </w:p>
        </w:tc>
        <w:tc>
          <w:tcPr>
            <w:tcW w:w="0" w:type="auto"/>
            <w:hideMark/>
          </w:tcPr>
          <w:p w14:paraId="1E56187C" w14:textId="77777777" w:rsidR="007C3D6B" w:rsidRPr="007C3D6B" w:rsidRDefault="007C3D6B" w:rsidP="007C3D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  <w:rtl/>
              </w:rPr>
              <w:t>مدل غیر شافل شده</w:t>
            </w:r>
          </w:p>
        </w:tc>
      </w:tr>
      <w:tr w:rsidR="007C3D6B" w:rsidRPr="007C3D6B" w14:paraId="2D5DE825" w14:textId="77777777" w:rsidTr="007C3D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672E456" w14:textId="77777777" w:rsidR="007C3D6B" w:rsidRPr="007C3D6B" w:rsidRDefault="007C3D6B" w:rsidP="007C3D6B">
            <w:pPr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  <w:t>MSE</w:t>
            </w:r>
          </w:p>
        </w:tc>
        <w:tc>
          <w:tcPr>
            <w:tcW w:w="0" w:type="auto"/>
            <w:hideMark/>
          </w:tcPr>
          <w:p w14:paraId="60AEAD54" w14:textId="77777777" w:rsidR="007C3D6B" w:rsidRPr="007C3D6B" w:rsidRDefault="007C3D6B" w:rsidP="007C3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  <w:t>3.7902</w:t>
            </w:r>
          </w:p>
        </w:tc>
        <w:tc>
          <w:tcPr>
            <w:tcW w:w="0" w:type="auto"/>
            <w:hideMark/>
          </w:tcPr>
          <w:p w14:paraId="283C538C" w14:textId="77777777" w:rsidR="007C3D6B" w:rsidRPr="007C3D6B" w:rsidRDefault="007C3D6B" w:rsidP="007C3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  <w:t>0.3208</w:t>
            </w:r>
          </w:p>
        </w:tc>
      </w:tr>
      <w:tr w:rsidR="007C3D6B" w:rsidRPr="007C3D6B" w14:paraId="50383D87" w14:textId="77777777" w:rsidTr="007C3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69F9575" w14:textId="77777777" w:rsidR="007C3D6B" w:rsidRPr="007C3D6B" w:rsidRDefault="007C3D6B" w:rsidP="007C3D6B">
            <w:pPr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  <w:t>MAE</w:t>
            </w:r>
          </w:p>
        </w:tc>
        <w:tc>
          <w:tcPr>
            <w:tcW w:w="0" w:type="auto"/>
            <w:hideMark/>
          </w:tcPr>
          <w:p w14:paraId="33355DF4" w14:textId="77777777" w:rsidR="007C3D6B" w:rsidRPr="007C3D6B" w:rsidRDefault="007C3D6B" w:rsidP="007C3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  <w:t>0.7195</w:t>
            </w:r>
          </w:p>
        </w:tc>
        <w:tc>
          <w:tcPr>
            <w:tcW w:w="0" w:type="auto"/>
            <w:hideMark/>
          </w:tcPr>
          <w:p w14:paraId="2162392D" w14:textId="77777777" w:rsidR="007C3D6B" w:rsidRPr="007C3D6B" w:rsidRDefault="007C3D6B" w:rsidP="007C3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  <w:t>0.3020</w:t>
            </w:r>
          </w:p>
        </w:tc>
      </w:tr>
      <w:tr w:rsidR="007C3D6B" w:rsidRPr="007C3D6B" w14:paraId="1A09CEC5" w14:textId="77777777" w:rsidTr="007C3D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89D3724" w14:textId="77777777" w:rsidR="007C3D6B" w:rsidRPr="007C3D6B" w:rsidRDefault="007C3D6B" w:rsidP="007C3D6B">
            <w:pPr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  <w:t>R2 Score</w:t>
            </w:r>
          </w:p>
        </w:tc>
        <w:tc>
          <w:tcPr>
            <w:tcW w:w="0" w:type="auto"/>
            <w:hideMark/>
          </w:tcPr>
          <w:p w14:paraId="62592469" w14:textId="77777777" w:rsidR="007C3D6B" w:rsidRPr="007C3D6B" w:rsidRDefault="007C3D6B" w:rsidP="007C3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  <w:t>0.9978</w:t>
            </w:r>
          </w:p>
        </w:tc>
        <w:tc>
          <w:tcPr>
            <w:tcW w:w="0" w:type="auto"/>
            <w:hideMark/>
          </w:tcPr>
          <w:p w14:paraId="10D6C32A" w14:textId="77777777" w:rsidR="007C3D6B" w:rsidRPr="007C3D6B" w:rsidRDefault="007C3D6B" w:rsidP="007C3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  <w:t>0.9998</w:t>
            </w:r>
          </w:p>
        </w:tc>
      </w:tr>
    </w:tbl>
    <w:p w14:paraId="3699F14E" w14:textId="77777777" w:rsidR="007C3D6B" w:rsidRPr="001A2997" w:rsidRDefault="007C3D6B" w:rsidP="007C3D6B">
      <w:pPr>
        <w:bidi/>
        <w:rPr>
          <w:rFonts w:cs="B Nazanin"/>
          <w:sz w:val="28"/>
          <w:szCs w:val="28"/>
          <w:lang w:bidi="fa-IR"/>
        </w:rPr>
      </w:pPr>
    </w:p>
    <w:p w14:paraId="17845525" w14:textId="77777777" w:rsidR="001A2997" w:rsidRPr="001A2997" w:rsidRDefault="001A2997" w:rsidP="001A2997">
      <w:pPr>
        <w:bidi/>
        <w:rPr>
          <w:rFonts w:cs="B Nazanin"/>
          <w:sz w:val="28"/>
          <w:szCs w:val="28"/>
          <w:lang w:bidi="fa-IR"/>
        </w:rPr>
      </w:pPr>
    </w:p>
    <w:p w14:paraId="4AC32C0E" w14:textId="77777777" w:rsidR="001A2997" w:rsidRPr="001A2997" w:rsidRDefault="001A2997" w:rsidP="001A2997">
      <w:pPr>
        <w:bidi/>
        <w:rPr>
          <w:rFonts w:cs="B Nazanin"/>
          <w:sz w:val="28"/>
          <w:szCs w:val="28"/>
          <w:lang w:bidi="fa-IR"/>
        </w:rPr>
      </w:pPr>
      <w:r w:rsidRPr="001A2997">
        <w:rPr>
          <w:rFonts w:cs="B Nazanin" w:hint="eastAsia"/>
          <w:sz w:val="28"/>
          <w:szCs w:val="28"/>
          <w:rtl/>
          <w:lang w:bidi="fa-IR"/>
        </w:rPr>
        <w:t>مدل</w:t>
      </w:r>
      <w:r w:rsidRPr="001A2997">
        <w:rPr>
          <w:rFonts w:cs="B Nazanin"/>
          <w:sz w:val="28"/>
          <w:szCs w:val="28"/>
          <w:rtl/>
          <w:lang w:bidi="fa-IR"/>
        </w:rPr>
        <w:t xml:space="preserve"> غ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ر</w:t>
      </w:r>
      <w:r w:rsidRPr="001A2997">
        <w:rPr>
          <w:rFonts w:cs="B Nazanin"/>
          <w:sz w:val="28"/>
          <w:szCs w:val="28"/>
          <w:rtl/>
          <w:lang w:bidi="fa-IR"/>
        </w:rPr>
        <w:t xml:space="preserve"> شافل خطا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کمتر (</w:t>
      </w:r>
      <w:r w:rsidRPr="001A2997">
        <w:rPr>
          <w:rFonts w:cs="B Nazanin"/>
          <w:sz w:val="28"/>
          <w:szCs w:val="28"/>
          <w:lang w:bidi="fa-IR"/>
        </w:rPr>
        <w:t>MSE</w:t>
      </w:r>
      <w:r w:rsidRPr="001A2997">
        <w:rPr>
          <w:rFonts w:cs="B Nazanin"/>
          <w:sz w:val="28"/>
          <w:szCs w:val="28"/>
          <w:rtl/>
          <w:lang w:bidi="fa-IR"/>
        </w:rPr>
        <w:t xml:space="preserve"> و </w:t>
      </w:r>
      <w:r w:rsidRPr="001A2997">
        <w:rPr>
          <w:rFonts w:cs="B Nazanin"/>
          <w:sz w:val="28"/>
          <w:szCs w:val="28"/>
          <w:lang w:bidi="fa-IR"/>
        </w:rPr>
        <w:t>MAE</w:t>
      </w:r>
      <w:r w:rsidRPr="001A2997">
        <w:rPr>
          <w:rFonts w:cs="B Nazanin"/>
          <w:sz w:val="28"/>
          <w:szCs w:val="28"/>
          <w:rtl/>
          <w:lang w:bidi="fa-IR"/>
        </w:rPr>
        <w:t xml:space="preserve"> پا</w:t>
      </w:r>
      <w:r w:rsidRPr="001A2997">
        <w:rPr>
          <w:rFonts w:cs="B Nazanin" w:hint="cs"/>
          <w:sz w:val="28"/>
          <w:szCs w:val="28"/>
          <w:rtl/>
          <w:lang w:bidi="fa-IR"/>
        </w:rPr>
        <w:t>یی</w:t>
      </w:r>
      <w:r w:rsidRPr="001A2997">
        <w:rPr>
          <w:rFonts w:cs="B Nazanin" w:hint="eastAsia"/>
          <w:sz w:val="28"/>
          <w:szCs w:val="28"/>
          <w:rtl/>
          <w:lang w:bidi="fa-IR"/>
        </w:rPr>
        <w:t>ن‌تر</w:t>
      </w:r>
      <w:r w:rsidRPr="001A2997">
        <w:rPr>
          <w:rFonts w:cs="B Nazanin"/>
          <w:sz w:val="28"/>
          <w:szCs w:val="28"/>
          <w:rtl/>
          <w:lang w:bidi="fa-IR"/>
        </w:rPr>
        <w:t>) و ضر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ب</w:t>
      </w:r>
      <w:r w:rsidRPr="001A2997">
        <w:rPr>
          <w:rFonts w:cs="B Nazanin"/>
          <w:sz w:val="28"/>
          <w:szCs w:val="28"/>
          <w:rtl/>
          <w:lang w:bidi="fa-IR"/>
        </w:rPr>
        <w:t xml:space="preserve"> تع</w:t>
      </w:r>
      <w:r w:rsidRPr="001A2997">
        <w:rPr>
          <w:rFonts w:cs="B Nazanin" w:hint="cs"/>
          <w:sz w:val="28"/>
          <w:szCs w:val="28"/>
          <w:rtl/>
          <w:lang w:bidi="fa-IR"/>
        </w:rPr>
        <w:t>یی</w:t>
      </w:r>
      <w:r w:rsidRPr="001A2997">
        <w:rPr>
          <w:rFonts w:cs="B Nazanin" w:hint="eastAsia"/>
          <w:sz w:val="28"/>
          <w:szCs w:val="28"/>
          <w:rtl/>
          <w:lang w:bidi="fa-IR"/>
        </w:rPr>
        <w:t>ن</w:t>
      </w:r>
      <w:r w:rsidRPr="001A2997">
        <w:rPr>
          <w:rFonts w:cs="B Nazanin"/>
          <w:sz w:val="28"/>
          <w:szCs w:val="28"/>
          <w:rtl/>
          <w:lang w:bidi="fa-IR"/>
        </w:rPr>
        <w:t xml:space="preserve"> (</w:t>
      </w:r>
      <w:r w:rsidRPr="001A2997">
        <w:rPr>
          <w:rFonts w:cs="B Nazanin"/>
          <w:sz w:val="28"/>
          <w:szCs w:val="28"/>
          <w:lang w:bidi="fa-IR"/>
        </w:rPr>
        <w:t>R2</w:t>
      </w:r>
      <w:r w:rsidRPr="001A2997">
        <w:rPr>
          <w:rFonts w:cs="B Nazanin"/>
          <w:sz w:val="28"/>
          <w:szCs w:val="28"/>
          <w:rtl/>
          <w:lang w:bidi="fa-IR"/>
        </w:rPr>
        <w:t>) بالاتر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دارد که نشان‌دهنده دقت ب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شتر</w:t>
      </w:r>
      <w:r w:rsidRPr="001A2997">
        <w:rPr>
          <w:rFonts w:cs="B Nazanin"/>
          <w:sz w:val="28"/>
          <w:szCs w:val="28"/>
          <w:rtl/>
          <w:lang w:bidi="fa-IR"/>
        </w:rPr>
        <w:t xml:space="preserve"> در پ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ش‌ب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ن</w:t>
      </w:r>
      <w:r w:rsidRPr="001A2997">
        <w:rPr>
          <w:rFonts w:cs="B Nazanin" w:hint="cs"/>
          <w:sz w:val="28"/>
          <w:szCs w:val="28"/>
          <w:rtl/>
          <w:lang w:bidi="fa-IR"/>
        </w:rPr>
        <w:t>ی‌</w:t>
      </w:r>
      <w:r w:rsidRPr="001A2997">
        <w:rPr>
          <w:rFonts w:cs="B Nazanin" w:hint="eastAsia"/>
          <w:sz w:val="28"/>
          <w:szCs w:val="28"/>
          <w:rtl/>
          <w:lang w:bidi="fa-IR"/>
        </w:rPr>
        <w:t>ها</w:t>
      </w:r>
      <w:r w:rsidRPr="001A2997">
        <w:rPr>
          <w:rFonts w:cs="B Nazanin"/>
          <w:sz w:val="28"/>
          <w:szCs w:val="28"/>
          <w:rtl/>
          <w:lang w:bidi="fa-IR"/>
        </w:rPr>
        <w:t xml:space="preserve"> است. ا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ن</w:t>
      </w:r>
      <w:r w:rsidRPr="001A2997">
        <w:rPr>
          <w:rFonts w:cs="B Nazanin"/>
          <w:sz w:val="28"/>
          <w:szCs w:val="28"/>
          <w:rtl/>
          <w:lang w:bidi="fa-IR"/>
        </w:rPr>
        <w:t xml:space="preserve"> تفاوت م</w:t>
      </w:r>
      <w:r w:rsidRPr="001A2997">
        <w:rPr>
          <w:rFonts w:cs="B Nazanin" w:hint="cs"/>
          <w:sz w:val="28"/>
          <w:szCs w:val="28"/>
          <w:rtl/>
          <w:lang w:bidi="fa-IR"/>
        </w:rPr>
        <w:t>ی‌</w:t>
      </w:r>
      <w:r w:rsidRPr="001A2997">
        <w:rPr>
          <w:rFonts w:cs="B Nazanin" w:hint="eastAsia"/>
          <w:sz w:val="28"/>
          <w:szCs w:val="28"/>
          <w:rtl/>
          <w:lang w:bidi="fa-IR"/>
        </w:rPr>
        <w:t>تواند</w:t>
      </w:r>
      <w:r w:rsidRPr="001A2997">
        <w:rPr>
          <w:rFonts w:cs="B Nazanin"/>
          <w:sz w:val="28"/>
          <w:szCs w:val="28"/>
          <w:rtl/>
          <w:lang w:bidi="fa-IR"/>
        </w:rPr>
        <w:t xml:space="preserve"> ناش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از ساختار زمان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داده‌ها باشد که در حالت غ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ر</w:t>
      </w:r>
      <w:r w:rsidRPr="001A2997">
        <w:rPr>
          <w:rFonts w:cs="B Nazanin"/>
          <w:sz w:val="28"/>
          <w:szCs w:val="28"/>
          <w:rtl/>
          <w:lang w:bidi="fa-IR"/>
        </w:rPr>
        <w:t xml:space="preserve"> شافل بهتر حفظ شده است.</w:t>
      </w:r>
    </w:p>
    <w:p w14:paraId="3C7DF718" w14:textId="77777777" w:rsidR="001A2997" w:rsidRPr="001A2997" w:rsidRDefault="001A2997" w:rsidP="001A2997">
      <w:pPr>
        <w:bidi/>
        <w:rPr>
          <w:rFonts w:cs="B Nazanin"/>
          <w:sz w:val="28"/>
          <w:szCs w:val="28"/>
          <w:lang w:bidi="fa-IR"/>
        </w:rPr>
      </w:pPr>
    </w:p>
    <w:p w14:paraId="477D1DAC" w14:textId="77777777" w:rsidR="001A2997" w:rsidRDefault="001A2997" w:rsidP="001A2997">
      <w:pPr>
        <w:bidi/>
        <w:rPr>
          <w:rFonts w:cs="B Nazanin"/>
          <w:sz w:val="28"/>
          <w:szCs w:val="28"/>
          <w:rtl/>
          <w:lang w:bidi="fa-IR"/>
        </w:rPr>
      </w:pPr>
      <w:r w:rsidRPr="001A2997">
        <w:rPr>
          <w:rFonts w:cs="B Nazanin" w:hint="eastAsia"/>
          <w:sz w:val="28"/>
          <w:szCs w:val="28"/>
          <w:rtl/>
          <w:lang w:bidi="fa-IR"/>
        </w:rPr>
        <w:t>تأث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ر</w:t>
      </w:r>
      <w:r w:rsidRPr="001A2997">
        <w:rPr>
          <w:rFonts w:cs="B Nazanin"/>
          <w:sz w:val="28"/>
          <w:szCs w:val="28"/>
          <w:rtl/>
          <w:lang w:bidi="fa-IR"/>
        </w:rPr>
        <w:t xml:space="preserve"> پارامترها بر عملکرد مدل: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767"/>
        <w:gridCol w:w="857"/>
      </w:tblGrid>
      <w:tr w:rsidR="007C3D6B" w:rsidRPr="007C3D6B" w14:paraId="52CA76EE" w14:textId="77777777" w:rsidTr="007C3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2410540" w14:textId="77777777" w:rsidR="007C3D6B" w:rsidRPr="007C3D6B" w:rsidRDefault="007C3D6B" w:rsidP="007C3D6B">
            <w:pPr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  <w:rtl/>
              </w:rPr>
              <w:t>پارامتر بهینه</w:t>
            </w:r>
          </w:p>
        </w:tc>
        <w:tc>
          <w:tcPr>
            <w:tcW w:w="0" w:type="auto"/>
            <w:hideMark/>
          </w:tcPr>
          <w:p w14:paraId="6373211E" w14:textId="77777777" w:rsidR="007C3D6B" w:rsidRPr="007C3D6B" w:rsidRDefault="007C3D6B" w:rsidP="007C3D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  <w:rtl/>
              </w:rPr>
              <w:t>مقدار</w:t>
            </w:r>
          </w:p>
        </w:tc>
      </w:tr>
      <w:tr w:rsidR="007C3D6B" w:rsidRPr="007C3D6B" w14:paraId="42F25A1E" w14:textId="77777777" w:rsidTr="007C3D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C416C0B" w14:textId="77777777" w:rsidR="007C3D6B" w:rsidRPr="007C3D6B" w:rsidRDefault="007C3D6B" w:rsidP="007C3D6B">
            <w:pPr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  <w:rtl/>
              </w:rPr>
              <w:t>تعداد نورون‌ها</w:t>
            </w:r>
          </w:p>
        </w:tc>
        <w:tc>
          <w:tcPr>
            <w:tcW w:w="0" w:type="auto"/>
            <w:hideMark/>
          </w:tcPr>
          <w:p w14:paraId="34DAA4D5" w14:textId="77777777" w:rsidR="007C3D6B" w:rsidRPr="007C3D6B" w:rsidRDefault="007C3D6B" w:rsidP="007C3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  <w:t>128</w:t>
            </w:r>
          </w:p>
        </w:tc>
      </w:tr>
      <w:tr w:rsidR="007C3D6B" w:rsidRPr="007C3D6B" w14:paraId="4B587C20" w14:textId="77777777" w:rsidTr="007C3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6780976" w14:textId="77777777" w:rsidR="007C3D6B" w:rsidRPr="007C3D6B" w:rsidRDefault="007C3D6B" w:rsidP="007C3D6B">
            <w:pPr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  <w:rtl/>
              </w:rPr>
              <w:t>نرخ یادگیری</w:t>
            </w:r>
          </w:p>
        </w:tc>
        <w:tc>
          <w:tcPr>
            <w:tcW w:w="0" w:type="auto"/>
            <w:hideMark/>
          </w:tcPr>
          <w:p w14:paraId="260FE888" w14:textId="77777777" w:rsidR="007C3D6B" w:rsidRPr="007C3D6B" w:rsidRDefault="007C3D6B" w:rsidP="007C3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  <w:t>0.001</w:t>
            </w:r>
          </w:p>
        </w:tc>
      </w:tr>
      <w:tr w:rsidR="007C3D6B" w:rsidRPr="007C3D6B" w14:paraId="5D0C4091" w14:textId="77777777" w:rsidTr="007C3D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C9EC5D9" w14:textId="77777777" w:rsidR="007C3D6B" w:rsidRPr="007C3D6B" w:rsidRDefault="007C3D6B" w:rsidP="007C3D6B">
            <w:pPr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  <w:rtl/>
              </w:rPr>
              <w:t>نرخ</w:t>
            </w: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  <w:t xml:space="preserve"> dropout</w:t>
            </w:r>
          </w:p>
        </w:tc>
        <w:tc>
          <w:tcPr>
            <w:tcW w:w="0" w:type="auto"/>
            <w:hideMark/>
          </w:tcPr>
          <w:p w14:paraId="1218D0BB" w14:textId="77777777" w:rsidR="007C3D6B" w:rsidRPr="007C3D6B" w:rsidRDefault="007C3D6B" w:rsidP="007C3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  <w:t>0.1</w:t>
            </w:r>
          </w:p>
        </w:tc>
      </w:tr>
      <w:tr w:rsidR="007C3D6B" w:rsidRPr="007C3D6B" w14:paraId="2922BABA" w14:textId="77777777" w:rsidTr="007C3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A15E214" w14:textId="77777777" w:rsidR="007C3D6B" w:rsidRPr="007C3D6B" w:rsidRDefault="007C3D6B" w:rsidP="007C3D6B">
            <w:pPr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  <w:rtl/>
              </w:rPr>
              <w:t>تعداد</w:t>
            </w: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  <w:t xml:space="preserve"> epochs</w:t>
            </w:r>
          </w:p>
        </w:tc>
        <w:tc>
          <w:tcPr>
            <w:tcW w:w="0" w:type="auto"/>
            <w:hideMark/>
          </w:tcPr>
          <w:p w14:paraId="748EE637" w14:textId="77777777" w:rsidR="007C3D6B" w:rsidRPr="007C3D6B" w:rsidRDefault="007C3D6B" w:rsidP="007C3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  <w:t>100</w:t>
            </w:r>
          </w:p>
        </w:tc>
      </w:tr>
      <w:tr w:rsidR="007C3D6B" w:rsidRPr="007C3D6B" w14:paraId="2E34C50E" w14:textId="77777777" w:rsidTr="007C3D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4623708" w14:textId="77777777" w:rsidR="007C3D6B" w:rsidRPr="007C3D6B" w:rsidRDefault="007C3D6B" w:rsidP="007C3D6B">
            <w:pPr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  <w:rtl/>
              </w:rPr>
              <w:t>اندازه</w:t>
            </w: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  <w:t xml:space="preserve"> batch</w:t>
            </w:r>
          </w:p>
        </w:tc>
        <w:tc>
          <w:tcPr>
            <w:tcW w:w="0" w:type="auto"/>
            <w:hideMark/>
          </w:tcPr>
          <w:p w14:paraId="36E5EFFE" w14:textId="77777777" w:rsidR="007C3D6B" w:rsidRPr="007C3D6B" w:rsidRDefault="007C3D6B" w:rsidP="007C3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  <w:t>64</w:t>
            </w:r>
          </w:p>
        </w:tc>
      </w:tr>
    </w:tbl>
    <w:p w14:paraId="532D5476" w14:textId="77777777" w:rsidR="007C3D6B" w:rsidRPr="001A2997" w:rsidRDefault="007C3D6B" w:rsidP="007C3D6B">
      <w:pPr>
        <w:bidi/>
        <w:rPr>
          <w:rFonts w:cs="B Nazanin"/>
          <w:sz w:val="28"/>
          <w:szCs w:val="28"/>
          <w:lang w:bidi="fa-IR"/>
        </w:rPr>
      </w:pPr>
    </w:p>
    <w:p w14:paraId="25E8340A" w14:textId="77777777" w:rsidR="001A2997" w:rsidRPr="001A2997" w:rsidRDefault="001A2997" w:rsidP="001A2997">
      <w:pPr>
        <w:bidi/>
        <w:rPr>
          <w:rFonts w:cs="B Nazanin"/>
          <w:sz w:val="28"/>
          <w:szCs w:val="28"/>
          <w:lang w:bidi="fa-IR"/>
        </w:rPr>
      </w:pPr>
      <w:r w:rsidRPr="001A2997">
        <w:rPr>
          <w:rFonts w:cs="B Nazanin" w:hint="eastAsia"/>
          <w:sz w:val="28"/>
          <w:szCs w:val="28"/>
          <w:rtl/>
          <w:lang w:bidi="fa-IR"/>
        </w:rPr>
        <w:t>بر</w:t>
      </w:r>
      <w:r w:rsidRPr="001A2997">
        <w:rPr>
          <w:rFonts w:cs="B Nazanin"/>
          <w:sz w:val="28"/>
          <w:szCs w:val="28"/>
          <w:rtl/>
          <w:lang w:bidi="fa-IR"/>
        </w:rPr>
        <w:t xml:space="preserve"> اساس نتا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ج</w:t>
      </w:r>
      <w:r w:rsidRPr="001A2997">
        <w:rPr>
          <w:rFonts w:cs="B Nazanin"/>
          <w:sz w:val="28"/>
          <w:szCs w:val="28"/>
          <w:rtl/>
          <w:lang w:bidi="fa-IR"/>
        </w:rPr>
        <w:t xml:space="preserve"> جستجو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تصادف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،</w:t>
      </w:r>
      <w:r w:rsidRPr="001A2997">
        <w:rPr>
          <w:rFonts w:cs="B Nazanin"/>
          <w:sz w:val="28"/>
          <w:szCs w:val="28"/>
          <w:rtl/>
          <w:lang w:bidi="fa-IR"/>
        </w:rPr>
        <w:t xml:space="preserve"> بهتر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ن</w:t>
      </w:r>
      <w:r w:rsidRPr="001A2997">
        <w:rPr>
          <w:rFonts w:cs="B Nazanin"/>
          <w:sz w:val="28"/>
          <w:szCs w:val="28"/>
          <w:rtl/>
          <w:lang w:bidi="fa-IR"/>
        </w:rPr>
        <w:t xml:space="preserve"> پارامترها عبارتند از:</w:t>
      </w:r>
    </w:p>
    <w:p w14:paraId="58213454" w14:textId="77777777" w:rsidR="001A2997" w:rsidRPr="001A2997" w:rsidRDefault="001A2997" w:rsidP="001A2997">
      <w:pPr>
        <w:bidi/>
        <w:rPr>
          <w:rFonts w:cs="B Nazanin"/>
          <w:sz w:val="28"/>
          <w:szCs w:val="28"/>
          <w:lang w:bidi="fa-IR"/>
        </w:rPr>
      </w:pPr>
    </w:p>
    <w:p w14:paraId="0CE16C69" w14:textId="77777777" w:rsidR="001A2997" w:rsidRPr="001A2997" w:rsidRDefault="001A2997" w:rsidP="001A2997">
      <w:pPr>
        <w:bidi/>
        <w:rPr>
          <w:rFonts w:cs="B Nazanin"/>
          <w:sz w:val="28"/>
          <w:szCs w:val="28"/>
          <w:lang w:bidi="fa-IR"/>
        </w:rPr>
      </w:pPr>
      <w:r w:rsidRPr="001A2997">
        <w:rPr>
          <w:rFonts w:cs="B Nazanin"/>
          <w:sz w:val="28"/>
          <w:szCs w:val="28"/>
          <w:rtl/>
          <w:lang w:bidi="fa-IR"/>
        </w:rPr>
        <w:lastRenderedPageBreak/>
        <w:t>- تعداد نورون‌ها: 128</w:t>
      </w:r>
    </w:p>
    <w:p w14:paraId="3F08AF38" w14:textId="77777777" w:rsidR="001A2997" w:rsidRPr="001A2997" w:rsidRDefault="001A2997" w:rsidP="001A2997">
      <w:pPr>
        <w:bidi/>
        <w:rPr>
          <w:rFonts w:cs="B Nazanin"/>
          <w:sz w:val="28"/>
          <w:szCs w:val="28"/>
          <w:lang w:bidi="fa-IR"/>
        </w:rPr>
      </w:pPr>
      <w:r w:rsidRPr="001A2997">
        <w:rPr>
          <w:rFonts w:cs="B Nazanin"/>
          <w:sz w:val="28"/>
          <w:szCs w:val="28"/>
          <w:rtl/>
          <w:lang w:bidi="fa-IR"/>
        </w:rPr>
        <w:t xml:space="preserve">- نرخ 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ادگ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ر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>: 0.001</w:t>
      </w:r>
    </w:p>
    <w:p w14:paraId="4B36BE3A" w14:textId="77777777" w:rsidR="001A2997" w:rsidRPr="001A2997" w:rsidRDefault="001A2997" w:rsidP="001A2997">
      <w:pPr>
        <w:bidi/>
        <w:rPr>
          <w:rFonts w:cs="B Nazanin"/>
          <w:sz w:val="28"/>
          <w:szCs w:val="28"/>
          <w:lang w:bidi="fa-IR"/>
        </w:rPr>
      </w:pPr>
      <w:r w:rsidRPr="001A2997">
        <w:rPr>
          <w:rFonts w:cs="B Nazanin"/>
          <w:sz w:val="28"/>
          <w:szCs w:val="28"/>
          <w:rtl/>
          <w:lang w:bidi="fa-IR"/>
        </w:rPr>
        <w:t xml:space="preserve">- نرخ </w:t>
      </w:r>
      <w:r w:rsidRPr="001A2997">
        <w:rPr>
          <w:rFonts w:cs="B Nazanin"/>
          <w:sz w:val="28"/>
          <w:szCs w:val="28"/>
          <w:lang w:bidi="fa-IR"/>
        </w:rPr>
        <w:t>dropout: 0.1</w:t>
      </w:r>
    </w:p>
    <w:p w14:paraId="0E2C8A78" w14:textId="77777777" w:rsidR="001A2997" w:rsidRPr="001A2997" w:rsidRDefault="001A2997" w:rsidP="001A2997">
      <w:pPr>
        <w:bidi/>
        <w:rPr>
          <w:rFonts w:cs="B Nazanin"/>
          <w:sz w:val="28"/>
          <w:szCs w:val="28"/>
          <w:lang w:bidi="fa-IR"/>
        </w:rPr>
      </w:pPr>
      <w:r w:rsidRPr="001A2997">
        <w:rPr>
          <w:rFonts w:cs="B Nazanin"/>
          <w:sz w:val="28"/>
          <w:szCs w:val="28"/>
          <w:rtl/>
          <w:lang w:bidi="fa-IR"/>
        </w:rPr>
        <w:t xml:space="preserve">- تعداد </w:t>
      </w:r>
      <w:r w:rsidRPr="001A2997">
        <w:rPr>
          <w:rFonts w:cs="B Nazanin"/>
          <w:sz w:val="28"/>
          <w:szCs w:val="28"/>
          <w:lang w:bidi="fa-IR"/>
        </w:rPr>
        <w:t>epochs: 100</w:t>
      </w:r>
    </w:p>
    <w:p w14:paraId="5DC8D770" w14:textId="77777777" w:rsidR="001A2997" w:rsidRPr="001A2997" w:rsidRDefault="001A2997" w:rsidP="001A2997">
      <w:pPr>
        <w:bidi/>
        <w:rPr>
          <w:rFonts w:cs="B Nazanin"/>
          <w:sz w:val="28"/>
          <w:szCs w:val="28"/>
          <w:lang w:bidi="fa-IR"/>
        </w:rPr>
      </w:pPr>
      <w:r w:rsidRPr="001A2997">
        <w:rPr>
          <w:rFonts w:cs="B Nazanin"/>
          <w:sz w:val="28"/>
          <w:szCs w:val="28"/>
          <w:rtl/>
          <w:lang w:bidi="fa-IR"/>
        </w:rPr>
        <w:t xml:space="preserve">- اندازه </w:t>
      </w:r>
      <w:r w:rsidRPr="001A2997">
        <w:rPr>
          <w:rFonts w:cs="B Nazanin"/>
          <w:sz w:val="28"/>
          <w:szCs w:val="28"/>
          <w:lang w:bidi="fa-IR"/>
        </w:rPr>
        <w:t>batch: 64</w:t>
      </w:r>
    </w:p>
    <w:p w14:paraId="7CFDC637" w14:textId="77777777" w:rsidR="001A2997" w:rsidRPr="001A2997" w:rsidRDefault="001A2997" w:rsidP="001A2997">
      <w:pPr>
        <w:bidi/>
        <w:rPr>
          <w:rFonts w:cs="B Nazanin"/>
          <w:sz w:val="28"/>
          <w:szCs w:val="28"/>
          <w:lang w:bidi="fa-IR"/>
        </w:rPr>
      </w:pPr>
    </w:p>
    <w:p w14:paraId="2EAA26B7" w14:textId="77777777" w:rsidR="001A2997" w:rsidRPr="001A2997" w:rsidRDefault="001A2997" w:rsidP="001A2997">
      <w:pPr>
        <w:bidi/>
        <w:rPr>
          <w:rFonts w:cs="B Nazanin"/>
          <w:sz w:val="28"/>
          <w:szCs w:val="28"/>
          <w:lang w:bidi="fa-IR"/>
        </w:rPr>
      </w:pPr>
      <w:r w:rsidRPr="001A2997">
        <w:rPr>
          <w:rFonts w:cs="B Nazanin" w:hint="eastAsia"/>
          <w:sz w:val="28"/>
          <w:szCs w:val="28"/>
          <w:rtl/>
          <w:lang w:bidi="fa-IR"/>
        </w:rPr>
        <w:t>ا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ن</w:t>
      </w:r>
      <w:r w:rsidRPr="001A2997">
        <w:rPr>
          <w:rFonts w:cs="B Nazanin"/>
          <w:sz w:val="28"/>
          <w:szCs w:val="28"/>
          <w:rtl/>
          <w:lang w:bidi="fa-IR"/>
        </w:rPr>
        <w:t xml:space="preserve"> پارامترها ب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شتر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ن</w:t>
      </w:r>
      <w:r w:rsidRPr="001A2997">
        <w:rPr>
          <w:rFonts w:cs="B Nazanin"/>
          <w:sz w:val="28"/>
          <w:szCs w:val="28"/>
          <w:rtl/>
          <w:lang w:bidi="fa-IR"/>
        </w:rPr>
        <w:t xml:space="preserve"> تأث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ر</w:t>
      </w:r>
      <w:r w:rsidRPr="001A2997">
        <w:rPr>
          <w:rFonts w:cs="B Nazanin"/>
          <w:sz w:val="28"/>
          <w:szCs w:val="28"/>
          <w:rtl/>
          <w:lang w:bidi="fa-IR"/>
        </w:rPr>
        <w:t xml:space="preserve"> را بر عملکرد مدل داشته‌اند. تعداد بالا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نورون‌ها (128) نشان م</w:t>
      </w:r>
      <w:r w:rsidRPr="001A2997">
        <w:rPr>
          <w:rFonts w:cs="B Nazanin" w:hint="cs"/>
          <w:sz w:val="28"/>
          <w:szCs w:val="28"/>
          <w:rtl/>
          <w:lang w:bidi="fa-IR"/>
        </w:rPr>
        <w:t>ی‌</w:t>
      </w:r>
      <w:r w:rsidRPr="001A2997">
        <w:rPr>
          <w:rFonts w:cs="B Nazanin" w:hint="eastAsia"/>
          <w:sz w:val="28"/>
          <w:szCs w:val="28"/>
          <w:rtl/>
          <w:lang w:bidi="fa-IR"/>
        </w:rPr>
        <w:t>دهد</w:t>
      </w:r>
      <w:r w:rsidRPr="001A2997">
        <w:rPr>
          <w:rFonts w:cs="B Nazanin"/>
          <w:sz w:val="28"/>
          <w:szCs w:val="28"/>
          <w:rtl/>
          <w:lang w:bidi="fa-IR"/>
        </w:rPr>
        <w:t xml:space="preserve"> که مدل به پ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چ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دگ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ب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شتر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برا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ادگ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ر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الگوها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داده ن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از</w:t>
      </w:r>
      <w:r w:rsidRPr="001A2997">
        <w:rPr>
          <w:rFonts w:cs="B Nazanin"/>
          <w:sz w:val="28"/>
          <w:szCs w:val="28"/>
          <w:rtl/>
          <w:lang w:bidi="fa-IR"/>
        </w:rPr>
        <w:t xml:space="preserve"> داشته است. نرخ 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ادگ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ر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نسبتاً پا</w:t>
      </w:r>
      <w:r w:rsidRPr="001A2997">
        <w:rPr>
          <w:rFonts w:cs="B Nazanin" w:hint="cs"/>
          <w:sz w:val="28"/>
          <w:szCs w:val="28"/>
          <w:rtl/>
          <w:lang w:bidi="fa-IR"/>
        </w:rPr>
        <w:t>یی</w:t>
      </w:r>
      <w:r w:rsidRPr="001A2997">
        <w:rPr>
          <w:rFonts w:cs="B Nazanin" w:hint="eastAsia"/>
          <w:sz w:val="28"/>
          <w:szCs w:val="28"/>
          <w:rtl/>
          <w:lang w:bidi="fa-IR"/>
        </w:rPr>
        <w:t>ن</w:t>
      </w:r>
      <w:r w:rsidRPr="001A2997">
        <w:rPr>
          <w:rFonts w:cs="B Nazanin"/>
          <w:sz w:val="28"/>
          <w:szCs w:val="28"/>
          <w:rtl/>
          <w:lang w:bidi="fa-IR"/>
        </w:rPr>
        <w:t xml:space="preserve"> (0.001) به مدل اجازه داده تا به تدر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ج</w:t>
      </w:r>
      <w:r w:rsidRPr="001A2997">
        <w:rPr>
          <w:rFonts w:cs="B Nazanin"/>
          <w:sz w:val="28"/>
          <w:szCs w:val="28"/>
          <w:rtl/>
          <w:lang w:bidi="fa-IR"/>
        </w:rPr>
        <w:t xml:space="preserve"> و با دقت ب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شتر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وزن‌ها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خود را </w:t>
      </w:r>
      <w:r w:rsidRPr="001A2997">
        <w:rPr>
          <w:rFonts w:cs="B Nazanin" w:hint="eastAsia"/>
          <w:sz w:val="28"/>
          <w:szCs w:val="28"/>
          <w:rtl/>
          <w:lang w:bidi="fa-IR"/>
        </w:rPr>
        <w:t>تنظ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م</w:t>
      </w:r>
      <w:r w:rsidRPr="001A2997">
        <w:rPr>
          <w:rFonts w:cs="B Nazanin"/>
          <w:sz w:val="28"/>
          <w:szCs w:val="28"/>
          <w:rtl/>
          <w:lang w:bidi="fa-IR"/>
        </w:rPr>
        <w:t xml:space="preserve"> کند. نرخ </w:t>
      </w:r>
      <w:r w:rsidRPr="001A2997">
        <w:rPr>
          <w:rFonts w:cs="B Nazanin"/>
          <w:sz w:val="28"/>
          <w:szCs w:val="28"/>
          <w:lang w:bidi="fa-IR"/>
        </w:rPr>
        <w:t>dropout</w:t>
      </w:r>
      <w:r w:rsidRPr="001A2997">
        <w:rPr>
          <w:rFonts w:cs="B Nazanin"/>
          <w:sz w:val="28"/>
          <w:szCs w:val="28"/>
          <w:rtl/>
          <w:lang w:bidi="fa-IR"/>
        </w:rPr>
        <w:t xml:space="preserve"> متوسط (0.1) به جلوگ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ر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از </w:t>
      </w:r>
      <w:r w:rsidRPr="001A2997">
        <w:rPr>
          <w:rFonts w:cs="B Nazanin"/>
          <w:sz w:val="28"/>
          <w:szCs w:val="28"/>
          <w:lang w:bidi="fa-IR"/>
        </w:rPr>
        <w:t>overfitting</w:t>
      </w:r>
      <w:r w:rsidRPr="001A2997">
        <w:rPr>
          <w:rFonts w:cs="B Nazanin"/>
          <w:sz w:val="28"/>
          <w:szCs w:val="28"/>
          <w:rtl/>
          <w:lang w:bidi="fa-IR"/>
        </w:rPr>
        <w:t xml:space="preserve"> کمک کرده است.</w:t>
      </w:r>
    </w:p>
    <w:p w14:paraId="509C0256" w14:textId="77777777" w:rsidR="001A2997" w:rsidRPr="001A2997" w:rsidRDefault="001A2997" w:rsidP="001A2997">
      <w:pPr>
        <w:bidi/>
        <w:rPr>
          <w:rFonts w:cs="B Nazanin"/>
          <w:sz w:val="28"/>
          <w:szCs w:val="28"/>
          <w:lang w:bidi="fa-IR"/>
        </w:rPr>
      </w:pPr>
    </w:p>
    <w:p w14:paraId="0C127E81" w14:textId="77777777" w:rsidR="001A2997" w:rsidRDefault="001A2997" w:rsidP="001A2997">
      <w:pPr>
        <w:bidi/>
        <w:rPr>
          <w:rFonts w:cs="B Nazanin"/>
          <w:sz w:val="28"/>
          <w:szCs w:val="28"/>
          <w:rtl/>
          <w:lang w:bidi="fa-IR"/>
        </w:rPr>
      </w:pPr>
      <w:r w:rsidRPr="001A2997">
        <w:rPr>
          <w:rFonts w:cs="B Nazanin" w:hint="eastAsia"/>
          <w:sz w:val="28"/>
          <w:szCs w:val="28"/>
          <w:rtl/>
          <w:lang w:bidi="fa-IR"/>
        </w:rPr>
        <w:t>عملکرد</w:t>
      </w:r>
      <w:r w:rsidRPr="001A2997">
        <w:rPr>
          <w:rFonts w:cs="B Nazanin"/>
          <w:sz w:val="28"/>
          <w:szCs w:val="28"/>
          <w:rtl/>
          <w:lang w:bidi="fa-IR"/>
        </w:rPr>
        <w:t xml:space="preserve"> مدل در پ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ش‌ب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ن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م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زان</w:t>
      </w:r>
      <w:r w:rsidRPr="001A2997">
        <w:rPr>
          <w:rFonts w:cs="B Nazanin"/>
          <w:sz w:val="28"/>
          <w:szCs w:val="28"/>
          <w:rtl/>
          <w:lang w:bidi="fa-IR"/>
        </w:rPr>
        <w:t xml:space="preserve"> کلر: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779"/>
        <w:gridCol w:w="3749"/>
      </w:tblGrid>
      <w:tr w:rsidR="007C3D6B" w:rsidRPr="007C3D6B" w14:paraId="5089A0E4" w14:textId="77777777" w:rsidTr="007C3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3B910E9" w14:textId="77777777" w:rsidR="007C3D6B" w:rsidRPr="007C3D6B" w:rsidRDefault="007C3D6B" w:rsidP="007C3D6B">
            <w:pPr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  <w:rtl/>
              </w:rPr>
              <w:t>ویژگی</w:t>
            </w:r>
          </w:p>
        </w:tc>
        <w:tc>
          <w:tcPr>
            <w:tcW w:w="0" w:type="auto"/>
            <w:hideMark/>
          </w:tcPr>
          <w:p w14:paraId="2DCA9A2E" w14:textId="77777777" w:rsidR="007C3D6B" w:rsidRPr="007C3D6B" w:rsidRDefault="007C3D6B" w:rsidP="007C3D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  <w:rtl/>
              </w:rPr>
              <w:t>توضیح</w:t>
            </w:r>
          </w:p>
        </w:tc>
      </w:tr>
      <w:tr w:rsidR="007C3D6B" w:rsidRPr="007C3D6B" w14:paraId="69B55BF9" w14:textId="77777777" w:rsidTr="007C3D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AEE1DEC" w14:textId="77777777" w:rsidR="007C3D6B" w:rsidRPr="007C3D6B" w:rsidRDefault="007C3D6B" w:rsidP="007C3D6B">
            <w:pPr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  <w:rtl/>
              </w:rPr>
              <w:t>بهترین عملکرد</w:t>
            </w:r>
          </w:p>
        </w:tc>
        <w:tc>
          <w:tcPr>
            <w:tcW w:w="0" w:type="auto"/>
            <w:hideMark/>
          </w:tcPr>
          <w:p w14:paraId="2BFED16F" w14:textId="77777777" w:rsidR="007C3D6B" w:rsidRPr="007C3D6B" w:rsidRDefault="007C3D6B" w:rsidP="007C3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  <w:rtl/>
              </w:rPr>
              <w:t>مدل غیر شافل شده</w:t>
            </w:r>
          </w:p>
        </w:tc>
      </w:tr>
      <w:tr w:rsidR="007C3D6B" w:rsidRPr="007C3D6B" w14:paraId="0207F5D0" w14:textId="77777777" w:rsidTr="007C3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D9658B0" w14:textId="77777777" w:rsidR="007C3D6B" w:rsidRPr="007C3D6B" w:rsidRDefault="007C3D6B" w:rsidP="007C3D6B">
            <w:pPr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  <w:rtl/>
              </w:rPr>
              <w:t>همگرایی</w:t>
            </w:r>
          </w:p>
        </w:tc>
        <w:tc>
          <w:tcPr>
            <w:tcW w:w="0" w:type="auto"/>
            <w:hideMark/>
          </w:tcPr>
          <w:p w14:paraId="3BD55418" w14:textId="77777777" w:rsidR="007C3D6B" w:rsidRPr="007C3D6B" w:rsidRDefault="007C3D6B" w:rsidP="007C3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  <w:rtl/>
              </w:rPr>
              <w:t>هر دو مدل به خوبی همگرا شدند</w:t>
            </w:r>
          </w:p>
        </w:tc>
      </w:tr>
      <w:tr w:rsidR="007C3D6B" w:rsidRPr="007C3D6B" w14:paraId="63D6B95B" w14:textId="77777777" w:rsidTr="007C3D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66DDEEB" w14:textId="77777777" w:rsidR="007C3D6B" w:rsidRPr="007C3D6B" w:rsidRDefault="007C3D6B" w:rsidP="007C3D6B">
            <w:pPr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  <w:t>Overfitting</w:t>
            </w:r>
          </w:p>
        </w:tc>
        <w:tc>
          <w:tcPr>
            <w:tcW w:w="0" w:type="auto"/>
            <w:hideMark/>
          </w:tcPr>
          <w:p w14:paraId="400D933F" w14:textId="77777777" w:rsidR="007C3D6B" w:rsidRPr="007C3D6B" w:rsidRDefault="007C3D6B" w:rsidP="007C3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  <w:rtl/>
              </w:rPr>
              <w:t>قابل توجه نبود</w:t>
            </w:r>
          </w:p>
        </w:tc>
      </w:tr>
      <w:tr w:rsidR="007C3D6B" w:rsidRPr="007C3D6B" w14:paraId="0F2A072F" w14:textId="77777777" w:rsidTr="007C3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F91D50A" w14:textId="77777777" w:rsidR="007C3D6B" w:rsidRPr="007C3D6B" w:rsidRDefault="007C3D6B" w:rsidP="007C3D6B">
            <w:pPr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  <w:rtl/>
              </w:rPr>
              <w:t>ثبات مدل</w:t>
            </w:r>
          </w:p>
        </w:tc>
        <w:tc>
          <w:tcPr>
            <w:tcW w:w="0" w:type="auto"/>
            <w:hideMark/>
          </w:tcPr>
          <w:p w14:paraId="58A6B992" w14:textId="77777777" w:rsidR="007C3D6B" w:rsidRPr="007C3D6B" w:rsidRDefault="007C3D6B" w:rsidP="007C3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00000"/>
                <w:sz w:val="27"/>
                <w:szCs w:val="27"/>
              </w:rPr>
            </w:pPr>
            <w:r w:rsidRPr="007C3D6B">
              <w:rPr>
                <w:rFonts w:ascii="Segoe UI" w:eastAsia="Times New Roman" w:hAnsi="Segoe UI" w:cs="Segoe UI"/>
                <w:color w:val="000000"/>
                <w:sz w:val="27"/>
                <w:szCs w:val="27"/>
                <w:rtl/>
              </w:rPr>
              <w:t>تفاوت کم بین 5 مدل برتر</w:t>
            </w:r>
          </w:p>
        </w:tc>
      </w:tr>
    </w:tbl>
    <w:p w14:paraId="3A328B7D" w14:textId="77777777" w:rsidR="007C3D6B" w:rsidRPr="001A2997" w:rsidRDefault="007C3D6B" w:rsidP="007C3D6B">
      <w:pPr>
        <w:bidi/>
        <w:rPr>
          <w:rFonts w:cs="B Nazanin"/>
          <w:sz w:val="28"/>
          <w:szCs w:val="28"/>
          <w:lang w:bidi="fa-IR"/>
        </w:rPr>
      </w:pPr>
    </w:p>
    <w:p w14:paraId="3C8BC57F" w14:textId="77777777" w:rsidR="001A2997" w:rsidRPr="001A2997" w:rsidRDefault="001A2997" w:rsidP="001A2997">
      <w:pPr>
        <w:bidi/>
        <w:rPr>
          <w:rFonts w:cs="B Nazanin"/>
          <w:sz w:val="28"/>
          <w:szCs w:val="28"/>
          <w:lang w:bidi="fa-IR"/>
        </w:rPr>
      </w:pPr>
      <w:r w:rsidRPr="001A2997">
        <w:rPr>
          <w:rFonts w:cs="B Nazanin" w:hint="eastAsia"/>
          <w:sz w:val="28"/>
          <w:szCs w:val="28"/>
          <w:rtl/>
          <w:lang w:bidi="fa-IR"/>
        </w:rPr>
        <w:t>با</w:t>
      </w:r>
      <w:r w:rsidRPr="001A2997">
        <w:rPr>
          <w:rFonts w:cs="B Nazanin"/>
          <w:sz w:val="28"/>
          <w:szCs w:val="28"/>
          <w:rtl/>
          <w:lang w:bidi="fa-IR"/>
        </w:rPr>
        <w:t xml:space="preserve"> توجه به مع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ارها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ارز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اب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(به و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ژه</w:t>
      </w:r>
      <w:r w:rsidRPr="001A2997">
        <w:rPr>
          <w:rFonts w:cs="B Nazanin"/>
          <w:sz w:val="28"/>
          <w:szCs w:val="28"/>
          <w:rtl/>
          <w:lang w:bidi="fa-IR"/>
        </w:rPr>
        <w:t xml:space="preserve"> </w:t>
      </w:r>
      <w:r w:rsidRPr="001A2997">
        <w:rPr>
          <w:rFonts w:cs="B Nazanin"/>
          <w:sz w:val="28"/>
          <w:szCs w:val="28"/>
          <w:lang w:bidi="fa-IR"/>
        </w:rPr>
        <w:t>R2 Score</w:t>
      </w:r>
      <w:r w:rsidRPr="001A2997">
        <w:rPr>
          <w:rFonts w:cs="B Nazanin"/>
          <w:sz w:val="28"/>
          <w:szCs w:val="28"/>
          <w:rtl/>
          <w:lang w:bidi="fa-IR"/>
        </w:rPr>
        <w:t xml:space="preserve"> نزد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ک</w:t>
      </w:r>
      <w:r w:rsidRPr="001A2997">
        <w:rPr>
          <w:rFonts w:cs="B Nazanin"/>
          <w:sz w:val="28"/>
          <w:szCs w:val="28"/>
          <w:rtl/>
          <w:lang w:bidi="fa-IR"/>
        </w:rPr>
        <w:t xml:space="preserve"> به 1) و نمودارها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"</w:t>
      </w:r>
      <w:r w:rsidRPr="001A2997">
        <w:rPr>
          <w:rFonts w:cs="B Nazanin"/>
          <w:sz w:val="28"/>
          <w:szCs w:val="28"/>
          <w:lang w:bidi="fa-IR"/>
        </w:rPr>
        <w:t>Actual vs Predicted</w:t>
      </w:r>
      <w:r w:rsidRPr="001A2997">
        <w:rPr>
          <w:rFonts w:cs="B Nazanin"/>
          <w:sz w:val="28"/>
          <w:szCs w:val="28"/>
          <w:rtl/>
          <w:lang w:bidi="fa-IR"/>
        </w:rPr>
        <w:t>"، م</w:t>
      </w:r>
      <w:r w:rsidRPr="001A2997">
        <w:rPr>
          <w:rFonts w:cs="B Nazanin" w:hint="cs"/>
          <w:sz w:val="28"/>
          <w:szCs w:val="28"/>
          <w:rtl/>
          <w:lang w:bidi="fa-IR"/>
        </w:rPr>
        <w:t>ی‌</w:t>
      </w:r>
      <w:r w:rsidRPr="001A2997">
        <w:rPr>
          <w:rFonts w:cs="B Nazanin" w:hint="eastAsia"/>
          <w:sz w:val="28"/>
          <w:szCs w:val="28"/>
          <w:rtl/>
          <w:lang w:bidi="fa-IR"/>
        </w:rPr>
        <w:t>توان</w:t>
      </w:r>
      <w:r w:rsidRPr="001A2997">
        <w:rPr>
          <w:rFonts w:cs="B Nazanin"/>
          <w:sz w:val="28"/>
          <w:szCs w:val="28"/>
          <w:rtl/>
          <w:lang w:bidi="fa-IR"/>
        </w:rPr>
        <w:t xml:space="preserve"> گفت که مدل توانسته به خوب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م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زان</w:t>
      </w:r>
      <w:r w:rsidRPr="001A2997">
        <w:rPr>
          <w:rFonts w:cs="B Nazanin"/>
          <w:sz w:val="28"/>
          <w:szCs w:val="28"/>
          <w:rtl/>
          <w:lang w:bidi="fa-IR"/>
        </w:rPr>
        <w:t xml:space="preserve"> کلر را پ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ش‌ب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ن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کند. دلا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ل</w:t>
      </w:r>
      <w:r w:rsidRPr="001A2997">
        <w:rPr>
          <w:rFonts w:cs="B Nazanin"/>
          <w:sz w:val="28"/>
          <w:szCs w:val="28"/>
          <w:rtl/>
          <w:lang w:bidi="fa-IR"/>
        </w:rPr>
        <w:t xml:space="preserve"> ا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ن</w:t>
      </w:r>
      <w:r w:rsidRPr="001A2997">
        <w:rPr>
          <w:rFonts w:cs="B Nazanin"/>
          <w:sz w:val="28"/>
          <w:szCs w:val="28"/>
          <w:rtl/>
          <w:lang w:bidi="fa-IR"/>
        </w:rPr>
        <w:t xml:space="preserve"> موفق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ت</w:t>
      </w:r>
      <w:r w:rsidRPr="001A2997">
        <w:rPr>
          <w:rFonts w:cs="B Nazanin"/>
          <w:sz w:val="28"/>
          <w:szCs w:val="28"/>
          <w:rtl/>
          <w:lang w:bidi="fa-IR"/>
        </w:rPr>
        <w:t xml:space="preserve"> عبارتند از:</w:t>
      </w:r>
    </w:p>
    <w:p w14:paraId="59248089" w14:textId="77777777" w:rsidR="001A2997" w:rsidRPr="001A2997" w:rsidRDefault="001A2997" w:rsidP="001A2997">
      <w:pPr>
        <w:bidi/>
        <w:rPr>
          <w:rFonts w:cs="B Nazanin"/>
          <w:sz w:val="28"/>
          <w:szCs w:val="28"/>
          <w:lang w:bidi="fa-IR"/>
        </w:rPr>
      </w:pPr>
    </w:p>
    <w:p w14:paraId="6863FB15" w14:textId="77777777" w:rsidR="001A2997" w:rsidRPr="001A2997" w:rsidRDefault="001A2997" w:rsidP="001A2997">
      <w:pPr>
        <w:bidi/>
        <w:rPr>
          <w:rFonts w:cs="B Nazanin"/>
          <w:sz w:val="28"/>
          <w:szCs w:val="28"/>
          <w:lang w:bidi="fa-IR"/>
        </w:rPr>
      </w:pPr>
      <w:r w:rsidRPr="001A2997">
        <w:rPr>
          <w:rFonts w:cs="B Nazanin"/>
          <w:sz w:val="28"/>
          <w:szCs w:val="28"/>
          <w:rtl/>
          <w:lang w:bidi="fa-IR"/>
        </w:rPr>
        <w:t>1. انتخاب مناسب پارامترها از طر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ق</w:t>
      </w:r>
      <w:r w:rsidRPr="001A2997">
        <w:rPr>
          <w:rFonts w:cs="B Nazanin"/>
          <w:sz w:val="28"/>
          <w:szCs w:val="28"/>
          <w:rtl/>
          <w:lang w:bidi="fa-IR"/>
        </w:rPr>
        <w:t xml:space="preserve"> جستجو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تصادف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</w:p>
    <w:p w14:paraId="5EA4435F" w14:textId="77777777" w:rsidR="001A2997" w:rsidRPr="001A2997" w:rsidRDefault="001A2997" w:rsidP="001A2997">
      <w:pPr>
        <w:bidi/>
        <w:rPr>
          <w:rFonts w:cs="B Nazanin"/>
          <w:sz w:val="28"/>
          <w:szCs w:val="28"/>
          <w:lang w:bidi="fa-IR"/>
        </w:rPr>
      </w:pPr>
      <w:r w:rsidRPr="001A2997">
        <w:rPr>
          <w:rFonts w:cs="B Nazanin"/>
          <w:sz w:val="28"/>
          <w:szCs w:val="28"/>
          <w:rtl/>
          <w:lang w:bidi="fa-IR"/>
        </w:rPr>
        <w:t>2. استفاده از تعداد کاف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</w:t>
      </w:r>
      <w:r w:rsidRPr="001A2997">
        <w:rPr>
          <w:rFonts w:cs="B Nazanin"/>
          <w:sz w:val="28"/>
          <w:szCs w:val="28"/>
          <w:lang w:bidi="fa-IR"/>
        </w:rPr>
        <w:t>epochs</w:t>
      </w:r>
      <w:r w:rsidRPr="001A2997">
        <w:rPr>
          <w:rFonts w:cs="B Nazanin"/>
          <w:sz w:val="28"/>
          <w:szCs w:val="28"/>
          <w:rtl/>
          <w:lang w:bidi="fa-IR"/>
        </w:rPr>
        <w:t xml:space="preserve"> برا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آموزش (100)</w:t>
      </w:r>
    </w:p>
    <w:p w14:paraId="5EB97F2F" w14:textId="77777777" w:rsidR="001A2997" w:rsidRPr="001A2997" w:rsidRDefault="001A2997" w:rsidP="001A2997">
      <w:pPr>
        <w:bidi/>
        <w:rPr>
          <w:rFonts w:cs="B Nazanin"/>
          <w:sz w:val="28"/>
          <w:szCs w:val="28"/>
          <w:lang w:bidi="fa-IR"/>
        </w:rPr>
      </w:pPr>
      <w:r w:rsidRPr="001A2997">
        <w:rPr>
          <w:rFonts w:cs="B Nazanin"/>
          <w:sz w:val="28"/>
          <w:szCs w:val="28"/>
          <w:rtl/>
          <w:lang w:bidi="fa-IR"/>
        </w:rPr>
        <w:t>3. نرمال‌ساز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داده‌ها که به 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ادگ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ر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بهتر مدل کمک کرده است</w:t>
      </w:r>
    </w:p>
    <w:p w14:paraId="0D510897" w14:textId="77777777" w:rsidR="001A2997" w:rsidRPr="001A2997" w:rsidRDefault="001A2997" w:rsidP="001A2997">
      <w:pPr>
        <w:bidi/>
        <w:rPr>
          <w:rFonts w:cs="B Nazanin"/>
          <w:sz w:val="28"/>
          <w:szCs w:val="28"/>
          <w:lang w:bidi="fa-IR"/>
        </w:rPr>
      </w:pPr>
      <w:r w:rsidRPr="001A2997">
        <w:rPr>
          <w:rFonts w:cs="B Nazanin"/>
          <w:sz w:val="28"/>
          <w:szCs w:val="28"/>
          <w:rtl/>
          <w:lang w:bidi="fa-IR"/>
        </w:rPr>
        <w:lastRenderedPageBreak/>
        <w:t>4. ساختار مناسب شبکه عصب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با تعداد نورون‌ها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کاف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</w:p>
    <w:p w14:paraId="78C34C83" w14:textId="77777777" w:rsidR="001A2997" w:rsidRPr="001A2997" w:rsidRDefault="001A2997" w:rsidP="001A2997">
      <w:pPr>
        <w:bidi/>
        <w:rPr>
          <w:rFonts w:cs="B Nazanin"/>
          <w:sz w:val="28"/>
          <w:szCs w:val="28"/>
          <w:lang w:bidi="fa-IR"/>
        </w:rPr>
      </w:pPr>
    </w:p>
    <w:p w14:paraId="775B3E9D" w14:textId="77777777" w:rsidR="001A2997" w:rsidRPr="001A2997" w:rsidRDefault="001A2997" w:rsidP="001A2997">
      <w:pPr>
        <w:bidi/>
        <w:rPr>
          <w:rFonts w:cs="B Nazanin"/>
          <w:sz w:val="28"/>
          <w:szCs w:val="28"/>
          <w:lang w:bidi="fa-IR"/>
        </w:rPr>
      </w:pPr>
      <w:r w:rsidRPr="001A2997">
        <w:rPr>
          <w:rFonts w:cs="B Nazanin" w:hint="eastAsia"/>
          <w:sz w:val="28"/>
          <w:szCs w:val="28"/>
          <w:rtl/>
          <w:lang w:bidi="fa-IR"/>
        </w:rPr>
        <w:t>نکات</w:t>
      </w:r>
      <w:r w:rsidRPr="001A2997">
        <w:rPr>
          <w:rFonts w:cs="B Nazanin"/>
          <w:sz w:val="28"/>
          <w:szCs w:val="28"/>
          <w:rtl/>
          <w:lang w:bidi="fa-IR"/>
        </w:rPr>
        <w:t xml:space="preserve"> د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گر</w:t>
      </w:r>
      <w:r w:rsidRPr="001A2997">
        <w:rPr>
          <w:rFonts w:cs="B Nazanin"/>
          <w:sz w:val="28"/>
          <w:szCs w:val="28"/>
          <w:rtl/>
          <w:lang w:bidi="fa-IR"/>
        </w:rPr>
        <w:t>:</w:t>
      </w:r>
    </w:p>
    <w:p w14:paraId="027E0526" w14:textId="77777777" w:rsidR="001A2997" w:rsidRPr="001A2997" w:rsidRDefault="001A2997" w:rsidP="001A2997">
      <w:pPr>
        <w:bidi/>
        <w:rPr>
          <w:rFonts w:cs="B Nazanin"/>
          <w:sz w:val="28"/>
          <w:szCs w:val="28"/>
          <w:lang w:bidi="fa-IR"/>
        </w:rPr>
      </w:pPr>
      <w:r w:rsidRPr="001A2997">
        <w:rPr>
          <w:rFonts w:cs="B Nazanin"/>
          <w:sz w:val="28"/>
          <w:szCs w:val="28"/>
          <w:rtl/>
          <w:lang w:bidi="fa-IR"/>
        </w:rPr>
        <w:t>1. نمودار "</w:t>
      </w:r>
      <w:r w:rsidRPr="001A2997">
        <w:rPr>
          <w:rFonts w:cs="B Nazanin"/>
          <w:sz w:val="28"/>
          <w:szCs w:val="28"/>
          <w:lang w:bidi="fa-IR"/>
        </w:rPr>
        <w:t>Model Loss</w:t>
      </w:r>
      <w:r w:rsidRPr="001A2997">
        <w:rPr>
          <w:rFonts w:cs="B Nazanin"/>
          <w:sz w:val="28"/>
          <w:szCs w:val="28"/>
          <w:rtl/>
          <w:lang w:bidi="fa-IR"/>
        </w:rPr>
        <w:t>" نشان م</w:t>
      </w:r>
      <w:r w:rsidRPr="001A2997">
        <w:rPr>
          <w:rFonts w:cs="B Nazanin" w:hint="cs"/>
          <w:sz w:val="28"/>
          <w:szCs w:val="28"/>
          <w:rtl/>
          <w:lang w:bidi="fa-IR"/>
        </w:rPr>
        <w:t>ی‌</w:t>
      </w:r>
      <w:r w:rsidRPr="001A2997">
        <w:rPr>
          <w:rFonts w:cs="B Nazanin" w:hint="eastAsia"/>
          <w:sz w:val="28"/>
          <w:szCs w:val="28"/>
          <w:rtl/>
          <w:lang w:bidi="fa-IR"/>
        </w:rPr>
        <w:t>دهد</w:t>
      </w:r>
      <w:r w:rsidRPr="001A2997">
        <w:rPr>
          <w:rFonts w:cs="B Nazanin"/>
          <w:sz w:val="28"/>
          <w:szCs w:val="28"/>
          <w:rtl/>
          <w:lang w:bidi="fa-IR"/>
        </w:rPr>
        <w:t xml:space="preserve"> که هر دو مدل (شافل و غ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ر</w:t>
      </w:r>
      <w:r w:rsidRPr="001A2997">
        <w:rPr>
          <w:rFonts w:cs="B Nazanin"/>
          <w:sz w:val="28"/>
          <w:szCs w:val="28"/>
          <w:rtl/>
          <w:lang w:bidi="fa-IR"/>
        </w:rPr>
        <w:t xml:space="preserve"> شافل) به خوب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همگرا شده‌اند و </w:t>
      </w:r>
      <w:r w:rsidRPr="001A2997">
        <w:rPr>
          <w:rFonts w:cs="B Nazanin"/>
          <w:sz w:val="28"/>
          <w:szCs w:val="28"/>
          <w:lang w:bidi="fa-IR"/>
        </w:rPr>
        <w:t>overfitting</w:t>
      </w:r>
      <w:r w:rsidRPr="001A2997">
        <w:rPr>
          <w:rFonts w:cs="B Nazanin"/>
          <w:sz w:val="28"/>
          <w:szCs w:val="28"/>
          <w:rtl/>
          <w:lang w:bidi="fa-IR"/>
        </w:rPr>
        <w:t xml:space="preserve"> قابل توجه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رخ نداده است.</w:t>
      </w:r>
    </w:p>
    <w:p w14:paraId="37983CE0" w14:textId="77777777" w:rsidR="001A2997" w:rsidRPr="001A2997" w:rsidRDefault="001A2997" w:rsidP="001A2997">
      <w:pPr>
        <w:bidi/>
        <w:rPr>
          <w:rFonts w:cs="B Nazanin"/>
          <w:sz w:val="28"/>
          <w:szCs w:val="28"/>
          <w:lang w:bidi="fa-IR"/>
        </w:rPr>
      </w:pPr>
      <w:r w:rsidRPr="001A2997">
        <w:rPr>
          <w:rFonts w:cs="B Nazanin"/>
          <w:sz w:val="28"/>
          <w:szCs w:val="28"/>
          <w:rtl/>
          <w:lang w:bidi="fa-IR"/>
        </w:rPr>
        <w:t>2. نمودار "</w:t>
      </w:r>
      <w:r w:rsidRPr="001A2997">
        <w:rPr>
          <w:rFonts w:cs="B Nazanin"/>
          <w:sz w:val="28"/>
          <w:szCs w:val="28"/>
          <w:lang w:bidi="fa-IR"/>
        </w:rPr>
        <w:t>Top 5 Models Performance</w:t>
      </w:r>
      <w:r w:rsidRPr="001A2997">
        <w:rPr>
          <w:rFonts w:cs="B Nazanin"/>
          <w:sz w:val="28"/>
          <w:szCs w:val="28"/>
          <w:rtl/>
          <w:lang w:bidi="fa-IR"/>
        </w:rPr>
        <w:t>" نشان م</w:t>
      </w:r>
      <w:r w:rsidRPr="001A2997">
        <w:rPr>
          <w:rFonts w:cs="B Nazanin" w:hint="cs"/>
          <w:sz w:val="28"/>
          <w:szCs w:val="28"/>
          <w:rtl/>
          <w:lang w:bidi="fa-IR"/>
        </w:rPr>
        <w:t>ی‌</w:t>
      </w:r>
      <w:r w:rsidRPr="001A2997">
        <w:rPr>
          <w:rFonts w:cs="B Nazanin" w:hint="eastAsia"/>
          <w:sz w:val="28"/>
          <w:szCs w:val="28"/>
          <w:rtl/>
          <w:lang w:bidi="fa-IR"/>
        </w:rPr>
        <w:t>دهد</w:t>
      </w:r>
      <w:r w:rsidRPr="001A2997">
        <w:rPr>
          <w:rFonts w:cs="B Nazanin"/>
          <w:sz w:val="28"/>
          <w:szCs w:val="28"/>
          <w:rtl/>
          <w:lang w:bidi="fa-IR"/>
        </w:rPr>
        <w:t xml:space="preserve"> که تفاوت عملکرد ب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ن</w:t>
      </w:r>
      <w:r w:rsidRPr="001A2997">
        <w:rPr>
          <w:rFonts w:cs="B Nazanin"/>
          <w:sz w:val="28"/>
          <w:szCs w:val="28"/>
          <w:rtl/>
          <w:lang w:bidi="fa-IR"/>
        </w:rPr>
        <w:t xml:space="preserve"> 5 مدل برتر بس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ار</w:t>
      </w:r>
      <w:r w:rsidRPr="001A2997">
        <w:rPr>
          <w:rFonts w:cs="B Nazanin"/>
          <w:sz w:val="28"/>
          <w:szCs w:val="28"/>
          <w:rtl/>
          <w:lang w:bidi="fa-IR"/>
        </w:rPr>
        <w:t xml:space="preserve"> کم است، که نشان‌دهنده ثبات نسب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مدل در برابر تغ</w:t>
      </w:r>
      <w:r w:rsidRPr="001A2997">
        <w:rPr>
          <w:rFonts w:cs="B Nazanin" w:hint="cs"/>
          <w:sz w:val="28"/>
          <w:szCs w:val="28"/>
          <w:rtl/>
          <w:lang w:bidi="fa-IR"/>
        </w:rPr>
        <w:t>یی</w:t>
      </w:r>
      <w:r w:rsidRPr="001A2997">
        <w:rPr>
          <w:rFonts w:cs="B Nazanin" w:hint="eastAsia"/>
          <w:sz w:val="28"/>
          <w:szCs w:val="28"/>
          <w:rtl/>
          <w:lang w:bidi="fa-IR"/>
        </w:rPr>
        <w:t>رات</w:t>
      </w:r>
      <w:r w:rsidRPr="001A2997">
        <w:rPr>
          <w:rFonts w:cs="B Nazanin"/>
          <w:sz w:val="28"/>
          <w:szCs w:val="28"/>
          <w:rtl/>
          <w:lang w:bidi="fa-IR"/>
        </w:rPr>
        <w:t xml:space="preserve"> جزئ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در پارامترها است.</w:t>
      </w:r>
    </w:p>
    <w:p w14:paraId="66642E73" w14:textId="77777777" w:rsidR="001A2997" w:rsidRPr="001A2997" w:rsidRDefault="001A2997" w:rsidP="001A2997">
      <w:pPr>
        <w:bidi/>
        <w:rPr>
          <w:rFonts w:cs="B Nazanin"/>
          <w:sz w:val="28"/>
          <w:szCs w:val="28"/>
          <w:lang w:bidi="fa-IR"/>
        </w:rPr>
      </w:pPr>
      <w:r w:rsidRPr="001A2997">
        <w:rPr>
          <w:rFonts w:cs="B Nazanin"/>
          <w:sz w:val="28"/>
          <w:szCs w:val="28"/>
          <w:rtl/>
          <w:lang w:bidi="fa-IR"/>
        </w:rPr>
        <w:t>3. استفاده از مع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ارها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ارز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اب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متنوع (</w:t>
      </w:r>
      <w:r w:rsidRPr="001A2997">
        <w:rPr>
          <w:rFonts w:cs="B Nazanin"/>
          <w:sz w:val="28"/>
          <w:szCs w:val="28"/>
          <w:lang w:bidi="fa-IR"/>
        </w:rPr>
        <w:t>MSE, MAE, R2</w:t>
      </w:r>
      <w:r w:rsidRPr="001A2997">
        <w:rPr>
          <w:rFonts w:cs="B Nazanin"/>
          <w:sz w:val="28"/>
          <w:szCs w:val="28"/>
          <w:rtl/>
          <w:lang w:bidi="fa-IR"/>
        </w:rPr>
        <w:t>) د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د</w:t>
      </w:r>
      <w:r w:rsidRPr="001A2997">
        <w:rPr>
          <w:rFonts w:cs="B Nazanin"/>
          <w:sz w:val="28"/>
          <w:szCs w:val="28"/>
          <w:rtl/>
          <w:lang w:bidi="fa-IR"/>
        </w:rPr>
        <w:t xml:space="preserve"> جامع‌تر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از عملکرد مدل ارائه داده است.</w:t>
      </w:r>
    </w:p>
    <w:p w14:paraId="7A6117FC" w14:textId="1B37293A" w:rsidR="00503A51" w:rsidRDefault="001A2997" w:rsidP="001A2997">
      <w:pPr>
        <w:bidi/>
        <w:rPr>
          <w:rFonts w:cs="B Nazanin"/>
          <w:sz w:val="28"/>
          <w:szCs w:val="28"/>
          <w:rtl/>
          <w:lang w:bidi="fa-IR"/>
        </w:rPr>
      </w:pPr>
      <w:r w:rsidRPr="001A2997">
        <w:rPr>
          <w:rFonts w:cs="B Nazanin" w:hint="eastAsia"/>
          <w:sz w:val="28"/>
          <w:szCs w:val="28"/>
          <w:rtl/>
          <w:lang w:bidi="fa-IR"/>
        </w:rPr>
        <w:t>در</w:t>
      </w:r>
      <w:r w:rsidRPr="001A2997">
        <w:rPr>
          <w:rFonts w:cs="B Nazanin"/>
          <w:sz w:val="28"/>
          <w:szCs w:val="28"/>
          <w:rtl/>
          <w:lang w:bidi="fa-IR"/>
        </w:rPr>
        <w:t xml:space="preserve"> مجموع، مدل ساخته شده با موفق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ت</w:t>
      </w:r>
      <w:r w:rsidRPr="001A2997">
        <w:rPr>
          <w:rFonts w:cs="B Nazanin"/>
          <w:sz w:val="28"/>
          <w:szCs w:val="28"/>
          <w:rtl/>
          <w:lang w:bidi="fa-IR"/>
        </w:rPr>
        <w:t xml:space="preserve"> توانسته م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زان</w:t>
      </w:r>
      <w:r w:rsidRPr="001A2997">
        <w:rPr>
          <w:rFonts w:cs="B Nazanin"/>
          <w:sz w:val="28"/>
          <w:szCs w:val="28"/>
          <w:rtl/>
          <w:lang w:bidi="fa-IR"/>
        </w:rPr>
        <w:t xml:space="preserve"> کلر در آب را با دقت بالا</w:t>
      </w:r>
      <w:r w:rsidRPr="001A2997">
        <w:rPr>
          <w:rFonts w:cs="B Nazanin" w:hint="cs"/>
          <w:sz w:val="28"/>
          <w:szCs w:val="28"/>
          <w:rtl/>
          <w:lang w:bidi="fa-IR"/>
        </w:rPr>
        <w:t>یی</w:t>
      </w:r>
      <w:r w:rsidRPr="001A2997">
        <w:rPr>
          <w:rFonts w:cs="B Nazanin"/>
          <w:sz w:val="28"/>
          <w:szCs w:val="28"/>
          <w:rtl/>
          <w:lang w:bidi="fa-IR"/>
        </w:rPr>
        <w:t xml:space="preserve"> پ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ش‌ب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ن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کند. عملکرد بهتر مدل غ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ر</w:t>
      </w:r>
      <w:r w:rsidRPr="001A2997">
        <w:rPr>
          <w:rFonts w:cs="B Nazanin"/>
          <w:sz w:val="28"/>
          <w:szCs w:val="28"/>
          <w:rtl/>
          <w:lang w:bidi="fa-IR"/>
        </w:rPr>
        <w:t xml:space="preserve"> شافل نشان م</w:t>
      </w:r>
      <w:r w:rsidRPr="001A2997">
        <w:rPr>
          <w:rFonts w:cs="B Nazanin" w:hint="cs"/>
          <w:sz w:val="28"/>
          <w:szCs w:val="28"/>
          <w:rtl/>
          <w:lang w:bidi="fa-IR"/>
        </w:rPr>
        <w:t>ی‌</w:t>
      </w:r>
      <w:r w:rsidRPr="001A2997">
        <w:rPr>
          <w:rFonts w:cs="B Nazanin" w:hint="eastAsia"/>
          <w:sz w:val="28"/>
          <w:szCs w:val="28"/>
          <w:rtl/>
          <w:lang w:bidi="fa-IR"/>
        </w:rPr>
        <w:t>دهد</w:t>
      </w:r>
      <w:r w:rsidRPr="001A2997">
        <w:rPr>
          <w:rFonts w:cs="B Nazanin"/>
          <w:sz w:val="28"/>
          <w:szCs w:val="28"/>
          <w:rtl/>
          <w:lang w:bidi="fa-IR"/>
        </w:rPr>
        <w:t xml:space="preserve"> که احتمالاً ساختار زمان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/>
          <w:sz w:val="28"/>
          <w:szCs w:val="28"/>
          <w:rtl/>
          <w:lang w:bidi="fa-IR"/>
        </w:rPr>
        <w:t xml:space="preserve"> در داده‌ها وجود دارد که حفظ آن به بهبود پ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ش‌ب</w:t>
      </w:r>
      <w:r w:rsidRPr="001A2997">
        <w:rPr>
          <w:rFonts w:cs="B Nazanin" w:hint="cs"/>
          <w:sz w:val="28"/>
          <w:szCs w:val="28"/>
          <w:rtl/>
          <w:lang w:bidi="fa-IR"/>
        </w:rPr>
        <w:t>ی</w:t>
      </w:r>
      <w:r w:rsidRPr="001A2997">
        <w:rPr>
          <w:rFonts w:cs="B Nazanin" w:hint="eastAsia"/>
          <w:sz w:val="28"/>
          <w:szCs w:val="28"/>
          <w:rtl/>
          <w:lang w:bidi="fa-IR"/>
        </w:rPr>
        <w:t>ن</w:t>
      </w:r>
      <w:r w:rsidRPr="001A2997">
        <w:rPr>
          <w:rFonts w:cs="B Nazanin" w:hint="cs"/>
          <w:sz w:val="28"/>
          <w:szCs w:val="28"/>
          <w:rtl/>
          <w:lang w:bidi="fa-IR"/>
        </w:rPr>
        <w:t>ی‌</w:t>
      </w:r>
      <w:r w:rsidRPr="001A2997">
        <w:rPr>
          <w:rFonts w:cs="B Nazanin" w:hint="eastAsia"/>
          <w:sz w:val="28"/>
          <w:szCs w:val="28"/>
          <w:rtl/>
          <w:lang w:bidi="fa-IR"/>
        </w:rPr>
        <w:t>ها</w:t>
      </w:r>
      <w:r w:rsidRPr="001A2997">
        <w:rPr>
          <w:rFonts w:cs="B Nazanin"/>
          <w:sz w:val="28"/>
          <w:szCs w:val="28"/>
          <w:rtl/>
          <w:lang w:bidi="fa-IR"/>
        </w:rPr>
        <w:t xml:space="preserve"> کمک کرده است</w:t>
      </w:r>
    </w:p>
    <w:p w14:paraId="33C2AE22" w14:textId="77777777" w:rsidR="006722E6" w:rsidRDefault="006722E6">
      <w:pPr>
        <w:rPr>
          <w:rFonts w:cs="B Nazanin"/>
          <w:sz w:val="28"/>
          <w:szCs w:val="28"/>
          <w:rtl/>
          <w:lang w:bidi="fa-IR"/>
        </w:rPr>
      </w:pPr>
      <w:r>
        <w:rPr>
          <w:rFonts w:cs="B Nazanin"/>
          <w:sz w:val="28"/>
          <w:szCs w:val="28"/>
          <w:rtl/>
          <w:lang w:bidi="fa-IR"/>
        </w:rPr>
        <w:br w:type="page"/>
      </w:r>
    </w:p>
    <w:p w14:paraId="59AFB60B" w14:textId="3E22884A" w:rsidR="006722E6" w:rsidRDefault="006722E6">
      <w:pPr>
        <w:rPr>
          <w:rFonts w:cs="B Nazanin"/>
          <w:sz w:val="28"/>
          <w:szCs w:val="28"/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4DD348FD" wp14:editId="0AA461E1">
            <wp:extent cx="5943600" cy="3202940"/>
            <wp:effectExtent l="0" t="0" r="0" b="0"/>
            <wp:docPr id="17896657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66574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E3E38" w14:textId="77777777" w:rsidR="006722E6" w:rsidRDefault="006722E6">
      <w:pPr>
        <w:rPr>
          <w:rFonts w:cs="B Nazanin"/>
          <w:sz w:val="28"/>
          <w:szCs w:val="28"/>
          <w:rtl/>
          <w:lang w:bidi="fa-IR"/>
        </w:rPr>
      </w:pPr>
    </w:p>
    <w:p w14:paraId="5AEA61BF" w14:textId="25E00629" w:rsidR="006722E6" w:rsidRDefault="006722E6">
      <w:pPr>
        <w:rPr>
          <w:rFonts w:cs="B Nazanin"/>
          <w:sz w:val="28"/>
          <w:szCs w:val="28"/>
          <w:rtl/>
          <w:lang w:bidi="fa-IR"/>
        </w:rPr>
      </w:pPr>
      <w:r>
        <w:rPr>
          <w:noProof/>
        </w:rPr>
        <w:drawing>
          <wp:inline distT="0" distB="0" distL="0" distR="0" wp14:anchorId="1E590FBD" wp14:editId="142EAAD5">
            <wp:extent cx="5943600" cy="2414270"/>
            <wp:effectExtent l="0" t="0" r="0" b="5080"/>
            <wp:docPr id="10624896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248964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F149E" w14:textId="77777777" w:rsidR="006722E6" w:rsidRDefault="006722E6">
      <w:pPr>
        <w:rPr>
          <w:rFonts w:cs="B Nazanin"/>
          <w:sz w:val="28"/>
          <w:szCs w:val="28"/>
          <w:rtl/>
          <w:lang w:bidi="fa-IR"/>
        </w:rPr>
      </w:pPr>
    </w:p>
    <w:p w14:paraId="63F71F9F" w14:textId="77777777" w:rsidR="006722E6" w:rsidRDefault="006722E6">
      <w:pPr>
        <w:rPr>
          <w:rFonts w:cs="B Nazanin"/>
          <w:sz w:val="28"/>
          <w:szCs w:val="28"/>
          <w:rtl/>
          <w:lang w:bidi="fa-IR"/>
        </w:rPr>
      </w:pPr>
    </w:p>
    <w:p w14:paraId="7B313D0B" w14:textId="77777777" w:rsidR="006722E6" w:rsidRDefault="006722E6">
      <w:pPr>
        <w:rPr>
          <w:rFonts w:cs="B Nazanin"/>
          <w:sz w:val="28"/>
          <w:szCs w:val="28"/>
          <w:rtl/>
          <w:lang w:bidi="fa-IR"/>
        </w:rPr>
      </w:pPr>
    </w:p>
    <w:p w14:paraId="304FC536" w14:textId="77777777" w:rsidR="006722E6" w:rsidRDefault="006722E6">
      <w:pPr>
        <w:rPr>
          <w:rFonts w:cs="B Nazanin"/>
          <w:sz w:val="28"/>
          <w:szCs w:val="28"/>
          <w:rtl/>
          <w:lang w:bidi="fa-IR"/>
        </w:rPr>
      </w:pPr>
    </w:p>
    <w:p w14:paraId="57F7DDB0" w14:textId="77777777" w:rsidR="006722E6" w:rsidRDefault="006722E6">
      <w:pPr>
        <w:rPr>
          <w:rFonts w:cs="B Nazanin"/>
          <w:sz w:val="28"/>
          <w:szCs w:val="28"/>
          <w:rtl/>
          <w:lang w:bidi="fa-IR"/>
        </w:rPr>
      </w:pPr>
    </w:p>
    <w:p w14:paraId="405D7EAB" w14:textId="77777777" w:rsidR="006722E6" w:rsidRDefault="006722E6">
      <w:pPr>
        <w:rPr>
          <w:rFonts w:cs="B Nazanin"/>
          <w:sz w:val="28"/>
          <w:szCs w:val="28"/>
          <w:rtl/>
          <w:lang w:bidi="fa-IR"/>
        </w:rPr>
      </w:pPr>
    </w:p>
    <w:p w14:paraId="3F84128F" w14:textId="6757D141" w:rsidR="006722E6" w:rsidRDefault="006722E6">
      <w:pPr>
        <w:rPr>
          <w:rFonts w:cs="B Nazanin"/>
          <w:sz w:val="28"/>
          <w:szCs w:val="28"/>
          <w:rtl/>
          <w:lang w:bidi="fa-IR"/>
        </w:rPr>
      </w:pPr>
      <w:r>
        <w:rPr>
          <w:rFonts w:cs="B Nazanin"/>
          <w:sz w:val="28"/>
          <w:szCs w:val="28"/>
          <w:rtl/>
          <w:lang w:bidi="fa-IR"/>
        </w:rPr>
        <w:br w:type="page"/>
      </w:r>
      <w:r>
        <w:rPr>
          <w:noProof/>
        </w:rPr>
        <w:lastRenderedPageBreak/>
        <w:drawing>
          <wp:inline distT="0" distB="0" distL="0" distR="0" wp14:anchorId="2A4E78DC" wp14:editId="46D775D5">
            <wp:extent cx="5943600" cy="3170555"/>
            <wp:effectExtent l="0" t="0" r="0" b="0"/>
            <wp:docPr id="4514208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42089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0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C65FF" w14:textId="77777777" w:rsidR="006722E6" w:rsidRDefault="006722E6">
      <w:pPr>
        <w:rPr>
          <w:rFonts w:cs="B Nazanin"/>
          <w:sz w:val="28"/>
          <w:szCs w:val="28"/>
          <w:rtl/>
          <w:lang w:bidi="fa-IR"/>
        </w:rPr>
      </w:pPr>
    </w:p>
    <w:p w14:paraId="2F03AA25" w14:textId="66316FD7" w:rsidR="006722E6" w:rsidRDefault="006722E6">
      <w:pPr>
        <w:rPr>
          <w:rFonts w:cs="B Nazanin"/>
          <w:sz w:val="28"/>
          <w:szCs w:val="28"/>
          <w:rtl/>
          <w:lang w:bidi="fa-IR"/>
        </w:rPr>
      </w:pPr>
      <w:r>
        <w:rPr>
          <w:noProof/>
        </w:rPr>
        <w:drawing>
          <wp:inline distT="0" distB="0" distL="0" distR="0" wp14:anchorId="12929C95" wp14:editId="04F15DCE">
            <wp:extent cx="5943600" cy="3293745"/>
            <wp:effectExtent l="0" t="0" r="0" b="1905"/>
            <wp:docPr id="12578301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83018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345C1" w14:textId="77777777" w:rsidR="006722E6" w:rsidRDefault="006722E6">
      <w:pPr>
        <w:rPr>
          <w:rFonts w:cs="B Nazanin"/>
          <w:sz w:val="28"/>
          <w:szCs w:val="28"/>
          <w:rtl/>
          <w:lang w:bidi="fa-IR"/>
        </w:rPr>
      </w:pPr>
    </w:p>
    <w:p w14:paraId="57CC6A98" w14:textId="77777777" w:rsidR="006722E6" w:rsidRDefault="006722E6">
      <w:pPr>
        <w:rPr>
          <w:rFonts w:cs="B Nazanin"/>
          <w:sz w:val="28"/>
          <w:szCs w:val="28"/>
          <w:rtl/>
          <w:lang w:bidi="fa-IR"/>
        </w:rPr>
      </w:pPr>
    </w:p>
    <w:p w14:paraId="51B17F39" w14:textId="395CAF6D" w:rsidR="001A2997" w:rsidRDefault="006722E6" w:rsidP="001A2997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کد: </w:t>
      </w:r>
    </w:p>
    <w:p w14:paraId="77584550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lastRenderedPageBreak/>
        <w:t>impor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pandas </w:t>
      </w: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as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pd</w:t>
      </w:r>
    </w:p>
    <w:p w14:paraId="10680A86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impor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numpy </w:t>
      </w: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as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np</w:t>
      </w:r>
    </w:p>
    <w:p w14:paraId="02685EEC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from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sklearn.model_selection </w:t>
      </w: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impor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train_test_split</w:t>
      </w:r>
    </w:p>
    <w:p w14:paraId="790E2599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from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sklearn.preprocessing </w:t>
      </w: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impor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StandardScaler</w:t>
      </w:r>
    </w:p>
    <w:p w14:paraId="2EC562AF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from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tensorflow.keras.models </w:t>
      </w: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impor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Sequential</w:t>
      </w:r>
    </w:p>
    <w:p w14:paraId="6567A6F8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from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tensorflow.keras.layers </w:t>
      </w: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impor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Dense, Dropout</w:t>
      </w:r>
    </w:p>
    <w:p w14:paraId="547D584D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from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tensorflow.keras.optimizers </w:t>
      </w: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impor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Adam</w:t>
      </w:r>
    </w:p>
    <w:p w14:paraId="67B16480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from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sklearn.metrics </w:t>
      </w: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impor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mean_squared_error, mean_absolute_error, r2_score</w:t>
      </w:r>
    </w:p>
    <w:p w14:paraId="1B697D3C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from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sklearn.model_selection </w:t>
      </w: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impor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RandomizedSearchCV</w:t>
      </w:r>
    </w:p>
    <w:p w14:paraId="38F62E81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from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scikeras.wrappers </w:t>
      </w: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impor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KerasRegressor</w:t>
      </w:r>
    </w:p>
    <w:p w14:paraId="5762DE2F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from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sklearn.model_selection </w:t>
      </w: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impor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KFold</w:t>
      </w:r>
    </w:p>
    <w:p w14:paraId="06F28A51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impor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matplotlib.pyplot </w:t>
      </w: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as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plt</w:t>
      </w:r>
    </w:p>
    <w:p w14:paraId="21B105B7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impor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seaborn </w:t>
      </w: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as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sns</w:t>
      </w:r>
    </w:p>
    <w:p w14:paraId="1F35117A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</w:p>
    <w:p w14:paraId="51EC408C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8000"/>
          <w:sz w:val="30"/>
          <w:szCs w:val="30"/>
        </w:rPr>
        <w:t xml:space="preserve"># </w:t>
      </w:r>
      <w:r w:rsidRPr="006722E6">
        <w:rPr>
          <w:rFonts w:ascii="Courier New" w:eastAsia="Times New Roman" w:hAnsi="Courier New" w:cs="Courier New"/>
          <w:color w:val="008000"/>
          <w:sz w:val="30"/>
          <w:szCs w:val="30"/>
          <w:rtl/>
        </w:rPr>
        <w:t>بارگذاری داده‌ها</w:t>
      </w:r>
    </w:p>
    <w:p w14:paraId="6F7522C8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data = pd.read_excel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/content/Data.xlsx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7BC45062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</w:p>
    <w:p w14:paraId="354CB803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8000"/>
          <w:sz w:val="30"/>
          <w:szCs w:val="30"/>
        </w:rPr>
        <w:t xml:space="preserve"># </w:t>
      </w:r>
      <w:r w:rsidRPr="006722E6">
        <w:rPr>
          <w:rFonts w:ascii="Courier New" w:eastAsia="Times New Roman" w:hAnsi="Courier New" w:cs="Courier New"/>
          <w:color w:val="008000"/>
          <w:sz w:val="30"/>
          <w:szCs w:val="30"/>
          <w:rtl/>
        </w:rPr>
        <w:t>جداسازی ویژگی‌ها و هدف</w:t>
      </w:r>
    </w:p>
    <w:p w14:paraId="5B3C2108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X = data.iloc[:, :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-1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].values</w:t>
      </w:r>
    </w:p>
    <w:p w14:paraId="2CCC16DC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y = data.iloc[:, 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-1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].values</w:t>
      </w:r>
    </w:p>
    <w:p w14:paraId="2C95BF6E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</w:p>
    <w:p w14:paraId="07DD99B5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8000"/>
          <w:sz w:val="30"/>
          <w:szCs w:val="30"/>
        </w:rPr>
        <w:t xml:space="preserve"># </w:t>
      </w:r>
      <w:r w:rsidRPr="006722E6">
        <w:rPr>
          <w:rFonts w:ascii="Courier New" w:eastAsia="Times New Roman" w:hAnsi="Courier New" w:cs="Courier New"/>
          <w:color w:val="008000"/>
          <w:sz w:val="30"/>
          <w:szCs w:val="30"/>
          <w:rtl/>
        </w:rPr>
        <w:t>تقسیم داده‌ها به مجموعه‌های آموزش و آزمون</w:t>
      </w:r>
    </w:p>
    <w:p w14:paraId="5B5E77D0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X_train, X_test, y_train, y_test = train_test_split(X, y, test_size=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0.2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, random_state=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42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52275634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</w:p>
    <w:p w14:paraId="4A22FB75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8000"/>
          <w:sz w:val="30"/>
          <w:szCs w:val="30"/>
        </w:rPr>
        <w:t xml:space="preserve"># </w:t>
      </w:r>
      <w:r w:rsidRPr="006722E6">
        <w:rPr>
          <w:rFonts w:ascii="Courier New" w:eastAsia="Times New Roman" w:hAnsi="Courier New" w:cs="Courier New"/>
          <w:color w:val="008000"/>
          <w:sz w:val="30"/>
          <w:szCs w:val="30"/>
          <w:rtl/>
        </w:rPr>
        <w:t>نرمال‌سازی داده‌ها</w:t>
      </w:r>
    </w:p>
    <w:p w14:paraId="3B1586EE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scaler = StandardScaler()</w:t>
      </w:r>
    </w:p>
    <w:p w14:paraId="43E6209E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X_train_scaled = scaler.fit_transform(X_train)</w:t>
      </w:r>
    </w:p>
    <w:p w14:paraId="6E7E242A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X_test_scaled = scaler.transform(X_test)</w:t>
      </w:r>
    </w:p>
    <w:p w14:paraId="12397A12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lastRenderedPageBreak/>
        <w:t>from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tensorflow.keras.optimizers </w:t>
      </w: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impor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Adam</w:t>
      </w:r>
    </w:p>
    <w:p w14:paraId="420CAD73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from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scikeras.wrappers </w:t>
      </w: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impor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KerasRegressor</w:t>
      </w:r>
    </w:p>
    <w:p w14:paraId="7B66F55B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</w:p>
    <w:p w14:paraId="37DFA96F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FF"/>
          <w:sz w:val="30"/>
          <w:szCs w:val="30"/>
        </w:rPr>
        <w:t>def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</w:t>
      </w:r>
      <w:r w:rsidRPr="006722E6">
        <w:rPr>
          <w:rFonts w:ascii="Courier New" w:eastAsia="Times New Roman" w:hAnsi="Courier New" w:cs="Courier New"/>
          <w:color w:val="795E26"/>
          <w:sz w:val="30"/>
          <w:szCs w:val="30"/>
        </w:rPr>
        <w:t>create_model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(</w:t>
      </w:r>
      <w:r w:rsidRPr="006722E6">
        <w:rPr>
          <w:rFonts w:ascii="Courier New" w:eastAsia="Times New Roman" w:hAnsi="Courier New" w:cs="Courier New"/>
          <w:color w:val="001080"/>
          <w:sz w:val="30"/>
          <w:szCs w:val="30"/>
        </w:rPr>
        <w:t>neurons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=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32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, </w:t>
      </w:r>
      <w:r w:rsidRPr="006722E6">
        <w:rPr>
          <w:rFonts w:ascii="Courier New" w:eastAsia="Times New Roman" w:hAnsi="Courier New" w:cs="Courier New"/>
          <w:color w:val="001080"/>
          <w:sz w:val="30"/>
          <w:szCs w:val="30"/>
        </w:rPr>
        <w:t>dropout_rate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=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0.2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, </w:t>
      </w:r>
      <w:r w:rsidRPr="006722E6">
        <w:rPr>
          <w:rFonts w:ascii="Courier New" w:eastAsia="Times New Roman" w:hAnsi="Courier New" w:cs="Courier New"/>
          <w:color w:val="001080"/>
          <w:sz w:val="30"/>
          <w:szCs w:val="30"/>
        </w:rPr>
        <w:t>learning_rate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=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0.001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:</w:t>
      </w:r>
    </w:p>
    <w:p w14:paraId="1A73C717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model = Sequential([</w:t>
      </w:r>
    </w:p>
    <w:p w14:paraId="66A986EF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    Dense(neurons, activation=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relu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, input_shape=(X_train.shape[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1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],)),</w:t>
      </w:r>
    </w:p>
    <w:p w14:paraId="10AA66E7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    Dropout(dropout_rate),</w:t>
      </w:r>
    </w:p>
    <w:p w14:paraId="743A6ADB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    Dense(neurons//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2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, activation=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relu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,</w:t>
      </w:r>
    </w:p>
    <w:p w14:paraId="00224395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    Dropout(dropout_rate),</w:t>
      </w:r>
    </w:p>
    <w:p w14:paraId="3D874D85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    Dense(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1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0AB5CF79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])</w:t>
      </w:r>
    </w:p>
    <w:p w14:paraId="7BE502E2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model.</w:t>
      </w:r>
      <w:r w:rsidRPr="006722E6">
        <w:rPr>
          <w:rFonts w:ascii="Courier New" w:eastAsia="Times New Roman" w:hAnsi="Courier New" w:cs="Courier New"/>
          <w:color w:val="795E26"/>
          <w:sz w:val="30"/>
          <w:szCs w:val="30"/>
        </w:rPr>
        <w:t>compile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(optimizer=Adam(learning_rate=learning_rate), loss=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mse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1BACA592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    </w:t>
      </w: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return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model</w:t>
      </w:r>
    </w:p>
    <w:p w14:paraId="4958831E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</w:p>
    <w:p w14:paraId="63AAEEC3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8000"/>
          <w:sz w:val="30"/>
          <w:szCs w:val="30"/>
        </w:rPr>
        <w:t xml:space="preserve"># </w:t>
      </w:r>
      <w:r w:rsidRPr="006722E6">
        <w:rPr>
          <w:rFonts w:ascii="Courier New" w:eastAsia="Times New Roman" w:hAnsi="Courier New" w:cs="Courier New"/>
          <w:color w:val="008000"/>
          <w:sz w:val="30"/>
          <w:szCs w:val="30"/>
          <w:rtl/>
        </w:rPr>
        <w:t>تعریف مدل با</w:t>
      </w:r>
      <w:r w:rsidRPr="006722E6">
        <w:rPr>
          <w:rFonts w:ascii="Courier New" w:eastAsia="Times New Roman" w:hAnsi="Courier New" w:cs="Courier New"/>
          <w:color w:val="008000"/>
          <w:sz w:val="30"/>
          <w:szCs w:val="30"/>
        </w:rPr>
        <w:t xml:space="preserve"> KerasRegressor</w:t>
      </w:r>
    </w:p>
    <w:p w14:paraId="2F969904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model = KerasRegressor(model=create_model, verbose=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0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3F78F0B1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</w:p>
    <w:p w14:paraId="1DB67FA8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8000"/>
          <w:sz w:val="30"/>
          <w:szCs w:val="30"/>
        </w:rPr>
        <w:t xml:space="preserve"># </w:t>
      </w:r>
      <w:r w:rsidRPr="006722E6">
        <w:rPr>
          <w:rFonts w:ascii="Courier New" w:eastAsia="Times New Roman" w:hAnsi="Courier New" w:cs="Courier New"/>
          <w:color w:val="008000"/>
          <w:sz w:val="30"/>
          <w:szCs w:val="30"/>
          <w:rtl/>
        </w:rPr>
        <w:t>تعریف پارامترهای جستجو</w:t>
      </w:r>
    </w:p>
    <w:p w14:paraId="7D4C2333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aram_dist = {</w:t>
      </w:r>
    </w:p>
    <w:p w14:paraId="6CEF4D31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    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model__neurons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: [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16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, 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32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, 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64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, 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128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],</w:t>
      </w:r>
    </w:p>
    <w:p w14:paraId="33713FC5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    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model__dropout_rate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: [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0.1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, 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0.2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, 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0.3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, 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0.4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],</w:t>
      </w:r>
    </w:p>
    <w:p w14:paraId="1AA842DC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    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model__learning_rate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: [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0.001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, 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0.01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, 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0.1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],</w:t>
      </w:r>
    </w:p>
    <w:p w14:paraId="4419A0AD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    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batch_size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: [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32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, 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64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, 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128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],</w:t>
      </w:r>
    </w:p>
    <w:p w14:paraId="2635F3E0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    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epochs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: [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50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, 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100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, 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150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]</w:t>
      </w:r>
    </w:p>
    <w:p w14:paraId="7ED9A8D8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}</w:t>
      </w:r>
    </w:p>
    <w:p w14:paraId="7F2F69D1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</w:p>
    <w:p w14:paraId="58FB60CC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8000"/>
          <w:sz w:val="30"/>
          <w:szCs w:val="30"/>
        </w:rPr>
        <w:t xml:space="preserve"># </w:t>
      </w:r>
      <w:r w:rsidRPr="006722E6">
        <w:rPr>
          <w:rFonts w:ascii="Courier New" w:eastAsia="Times New Roman" w:hAnsi="Courier New" w:cs="Courier New"/>
          <w:color w:val="008000"/>
          <w:sz w:val="30"/>
          <w:szCs w:val="30"/>
          <w:rtl/>
        </w:rPr>
        <w:t>اجرای جستجوی تصادفی</w:t>
      </w:r>
    </w:p>
    <w:p w14:paraId="3EBD6546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random_search = RandomizedSearchCV(estimator=model, param_distributions=param_dist,</w:t>
      </w:r>
    </w:p>
    <w:p w14:paraId="02E30F3E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lastRenderedPageBreak/>
        <w:t>                                   n_iter=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10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, cv=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3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, verbose=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2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, random_state=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42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, n_jobs=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-1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5BCC64B6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random_search_result = random_search.fit(X_train_scaled, y_train)</w:t>
      </w:r>
    </w:p>
    <w:p w14:paraId="4B4073E2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</w:p>
    <w:p w14:paraId="02AA86D0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8000"/>
          <w:sz w:val="30"/>
          <w:szCs w:val="30"/>
        </w:rPr>
        <w:t xml:space="preserve"># </w:t>
      </w:r>
      <w:r w:rsidRPr="006722E6">
        <w:rPr>
          <w:rFonts w:ascii="Courier New" w:eastAsia="Times New Roman" w:hAnsi="Courier New" w:cs="Courier New"/>
          <w:color w:val="008000"/>
          <w:sz w:val="30"/>
          <w:szCs w:val="30"/>
          <w:rtl/>
        </w:rPr>
        <w:t>نمایش بهترین پارامترها</w:t>
      </w:r>
    </w:p>
    <w:p w14:paraId="630287A4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795E26"/>
          <w:sz w:val="30"/>
          <w:szCs w:val="30"/>
        </w:rPr>
        <w:t>prin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"Best parameters:"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, random_search_result.best_params_)</w:t>
      </w:r>
    </w:p>
    <w:p w14:paraId="731A939E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795E26"/>
          <w:sz w:val="30"/>
          <w:szCs w:val="30"/>
        </w:rPr>
        <w:t>prin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"Best score:"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, random_search_result.best_score_)</w:t>
      </w:r>
    </w:p>
    <w:p w14:paraId="3B41BAA4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8000"/>
          <w:sz w:val="30"/>
          <w:szCs w:val="30"/>
        </w:rPr>
        <w:t xml:space="preserve"># </w:t>
      </w:r>
      <w:r w:rsidRPr="006722E6">
        <w:rPr>
          <w:rFonts w:ascii="Courier New" w:eastAsia="Times New Roman" w:hAnsi="Courier New" w:cs="Courier New"/>
          <w:color w:val="008000"/>
          <w:sz w:val="30"/>
          <w:szCs w:val="30"/>
          <w:rtl/>
        </w:rPr>
        <w:t>استخراج بهترین پارامترها</w:t>
      </w:r>
    </w:p>
    <w:p w14:paraId="63A1F826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best_params = random_search_result.best_params_</w:t>
      </w:r>
    </w:p>
    <w:p w14:paraId="57B9AA16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</w:p>
    <w:p w14:paraId="08BEF77F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8000"/>
          <w:sz w:val="30"/>
          <w:szCs w:val="30"/>
        </w:rPr>
        <w:t xml:space="preserve"># </w:t>
      </w:r>
      <w:r w:rsidRPr="006722E6">
        <w:rPr>
          <w:rFonts w:ascii="Courier New" w:eastAsia="Times New Roman" w:hAnsi="Courier New" w:cs="Courier New"/>
          <w:color w:val="008000"/>
          <w:sz w:val="30"/>
          <w:szCs w:val="30"/>
          <w:rtl/>
        </w:rPr>
        <w:t>تبدیل نام پارامترها به فرمت مناسب</w:t>
      </w:r>
    </w:p>
    <w:p w14:paraId="21296D06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best_params = {k.replace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model__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, 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): v </w:t>
      </w: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for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k, v </w:t>
      </w:r>
      <w:r w:rsidRPr="006722E6">
        <w:rPr>
          <w:rFonts w:ascii="Courier New" w:eastAsia="Times New Roman" w:hAnsi="Courier New" w:cs="Courier New"/>
          <w:color w:val="0000FF"/>
          <w:sz w:val="30"/>
          <w:szCs w:val="30"/>
        </w:rPr>
        <w:t>in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best_params.items() </w:t>
      </w: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if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k.startswith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model__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}</w:t>
      </w:r>
    </w:p>
    <w:p w14:paraId="4D484743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</w:p>
    <w:p w14:paraId="68E2A523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8000"/>
          <w:sz w:val="30"/>
          <w:szCs w:val="30"/>
        </w:rPr>
        <w:t xml:space="preserve"># </w:t>
      </w:r>
      <w:r w:rsidRPr="006722E6">
        <w:rPr>
          <w:rFonts w:ascii="Courier New" w:eastAsia="Times New Roman" w:hAnsi="Courier New" w:cs="Courier New"/>
          <w:color w:val="008000"/>
          <w:sz w:val="30"/>
          <w:szCs w:val="30"/>
          <w:rtl/>
        </w:rPr>
        <w:t>مدل با شافل</w:t>
      </w:r>
    </w:p>
    <w:p w14:paraId="59E61AB6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best_model_shuffle = create_model(neurons=best_params[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neurons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],</w:t>
      </w:r>
    </w:p>
    <w:p w14:paraId="6B9BA0A4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                              dropout_rate=best_params[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dropout_rate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],</w:t>
      </w:r>
    </w:p>
    <w:p w14:paraId="4C6E9C54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                              learning_rate=best_params[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learning_rate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])</w:t>
      </w:r>
    </w:p>
    <w:p w14:paraId="4A7019F5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</w:p>
    <w:p w14:paraId="49A0A4DE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history_shuffle = best_model_shuffle.fit(X_train_scaled, y_train,</w:t>
      </w:r>
    </w:p>
    <w:p w14:paraId="32E1C2D3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                                     epochs=random_search_result.best_params_[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epochs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],</w:t>
      </w:r>
    </w:p>
    <w:p w14:paraId="19FBDAE4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                                     batch_size=random_search_result.best_params_[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batch_size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],</w:t>
      </w:r>
    </w:p>
    <w:p w14:paraId="6E09262E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                                     validation_split=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0.2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,</w:t>
      </w:r>
    </w:p>
    <w:p w14:paraId="700AAC3E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lastRenderedPageBreak/>
        <w:t>                                         shuffle=</w:t>
      </w:r>
      <w:r w:rsidRPr="006722E6">
        <w:rPr>
          <w:rFonts w:ascii="Courier New" w:eastAsia="Times New Roman" w:hAnsi="Courier New" w:cs="Courier New"/>
          <w:color w:val="0000FF"/>
          <w:sz w:val="30"/>
          <w:szCs w:val="30"/>
        </w:rPr>
        <w:t>True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,</w:t>
      </w:r>
    </w:p>
    <w:p w14:paraId="647EB856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                                     verbose=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1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6C72B825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</w:p>
    <w:p w14:paraId="080F5BC8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8000"/>
          <w:sz w:val="30"/>
          <w:szCs w:val="30"/>
        </w:rPr>
        <w:t xml:space="preserve"># </w:t>
      </w:r>
      <w:r w:rsidRPr="006722E6">
        <w:rPr>
          <w:rFonts w:ascii="Courier New" w:eastAsia="Times New Roman" w:hAnsi="Courier New" w:cs="Courier New"/>
          <w:color w:val="008000"/>
          <w:sz w:val="30"/>
          <w:szCs w:val="30"/>
          <w:rtl/>
        </w:rPr>
        <w:t>مدل بدون شافل</w:t>
      </w:r>
    </w:p>
    <w:p w14:paraId="5040B057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best_model_non_shuffle = create_model(neurons=best_params[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neurons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],</w:t>
      </w:r>
    </w:p>
    <w:p w14:paraId="5CB9EBA5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                                  dropout_rate=best_params[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dropout_rate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],</w:t>
      </w:r>
    </w:p>
    <w:p w14:paraId="63920450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                                  learning_rate=best_params[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learning_rate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])</w:t>
      </w:r>
    </w:p>
    <w:p w14:paraId="73BC5610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</w:p>
    <w:p w14:paraId="1B3E9E53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history_non_shuffle = best_model_non_shuffle.fit(X_train_scaled, y_train,</w:t>
      </w:r>
    </w:p>
    <w:p w14:paraId="4C4C8907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                                             epochs=random_search_result.best_params_[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epochs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],</w:t>
      </w:r>
    </w:p>
    <w:p w14:paraId="2F31B832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                                             batch_size=random_search_result.best_params_[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batch_size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],</w:t>
      </w:r>
    </w:p>
    <w:p w14:paraId="21742A29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                                             validation_split=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0.2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,</w:t>
      </w:r>
    </w:p>
    <w:p w14:paraId="00823220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                                             shuffle=</w:t>
      </w:r>
      <w:r w:rsidRPr="006722E6">
        <w:rPr>
          <w:rFonts w:ascii="Courier New" w:eastAsia="Times New Roman" w:hAnsi="Courier New" w:cs="Courier New"/>
          <w:color w:val="0000FF"/>
          <w:sz w:val="30"/>
          <w:szCs w:val="30"/>
        </w:rPr>
        <w:t>False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,</w:t>
      </w:r>
    </w:p>
    <w:p w14:paraId="1DC9B731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                                             verbose=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1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0E48720B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8000"/>
          <w:sz w:val="30"/>
          <w:szCs w:val="30"/>
        </w:rPr>
        <w:t xml:space="preserve"># </w:t>
      </w:r>
      <w:r w:rsidRPr="006722E6">
        <w:rPr>
          <w:rFonts w:ascii="Courier New" w:eastAsia="Times New Roman" w:hAnsi="Courier New" w:cs="Courier New"/>
          <w:color w:val="008000"/>
          <w:sz w:val="30"/>
          <w:szCs w:val="30"/>
          <w:rtl/>
        </w:rPr>
        <w:t>ارزیابی مدل با شافل</w:t>
      </w:r>
    </w:p>
    <w:p w14:paraId="0C4BDB9A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y_pred_shuffle = best_model_shuffle.predict(X_test_scaled)</w:t>
      </w:r>
    </w:p>
    <w:p w14:paraId="553460FC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mse_shuffle = mean_squared_error(y_test, y_pred_shuffle)</w:t>
      </w:r>
    </w:p>
    <w:p w14:paraId="55798CAC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mae_shuffle = mean_absolute_error(y_test, y_pred_shuffle)</w:t>
      </w:r>
    </w:p>
    <w:p w14:paraId="33167641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r2_shuffle = r2_score(y_test, y_pred_shuffle)</w:t>
      </w:r>
    </w:p>
    <w:p w14:paraId="7FC3784C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</w:p>
    <w:p w14:paraId="08EAEFE7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795E26"/>
          <w:sz w:val="30"/>
          <w:szCs w:val="30"/>
        </w:rPr>
        <w:t>prin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"Results for shuffled model:"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380220CC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795E26"/>
          <w:sz w:val="30"/>
          <w:szCs w:val="30"/>
        </w:rPr>
        <w:t>prin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"MSE:"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, mse_shuffle)</w:t>
      </w:r>
    </w:p>
    <w:p w14:paraId="44B10E92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795E26"/>
          <w:sz w:val="30"/>
          <w:szCs w:val="30"/>
        </w:rPr>
        <w:t>prin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"MAE:"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, mae_shuffle)</w:t>
      </w:r>
    </w:p>
    <w:p w14:paraId="5788D66C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795E26"/>
          <w:sz w:val="30"/>
          <w:szCs w:val="30"/>
        </w:rPr>
        <w:t>prin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"R2 Score:"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, r2_shuffle)</w:t>
      </w:r>
    </w:p>
    <w:p w14:paraId="3796CFD7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</w:p>
    <w:p w14:paraId="2FB04672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8000"/>
          <w:sz w:val="30"/>
          <w:szCs w:val="30"/>
        </w:rPr>
        <w:t xml:space="preserve"># </w:t>
      </w:r>
      <w:r w:rsidRPr="006722E6">
        <w:rPr>
          <w:rFonts w:ascii="Courier New" w:eastAsia="Times New Roman" w:hAnsi="Courier New" w:cs="Courier New"/>
          <w:color w:val="008000"/>
          <w:sz w:val="30"/>
          <w:szCs w:val="30"/>
          <w:rtl/>
        </w:rPr>
        <w:t>ارزیابی مدل بدون شافل</w:t>
      </w:r>
    </w:p>
    <w:p w14:paraId="188B4701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y_pred_non_shuffle = best_model_non_shuffle.predict(X_test_scaled)</w:t>
      </w:r>
    </w:p>
    <w:p w14:paraId="322F9EB2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mse_non_shuffle = mean_squared_error(y_test, y_pred_non_shuffle)</w:t>
      </w:r>
    </w:p>
    <w:p w14:paraId="67E7E861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mae_non_shuffle = mean_absolute_error(y_test, y_pred_non_shuffle)</w:t>
      </w:r>
    </w:p>
    <w:p w14:paraId="46CAC9A6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r2_non_shuffle = r2_score(y_test, y_pred_non_shuffle)</w:t>
      </w:r>
    </w:p>
    <w:p w14:paraId="6CA6BB2C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</w:p>
    <w:p w14:paraId="536766F7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795E26"/>
          <w:sz w:val="30"/>
          <w:szCs w:val="30"/>
        </w:rPr>
        <w:t>prin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"\nResults for non-shuffled model:"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40E605CB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795E26"/>
          <w:sz w:val="30"/>
          <w:szCs w:val="30"/>
        </w:rPr>
        <w:t>prin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"MSE:"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, mse_non_shuffle)</w:t>
      </w:r>
    </w:p>
    <w:p w14:paraId="53792472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795E26"/>
          <w:sz w:val="30"/>
          <w:szCs w:val="30"/>
        </w:rPr>
        <w:t>prin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"MAE:"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, mae_non_shuffle)</w:t>
      </w:r>
    </w:p>
    <w:p w14:paraId="6978123D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795E26"/>
          <w:sz w:val="30"/>
          <w:szCs w:val="30"/>
        </w:rPr>
        <w:t>prin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"R2 Score:"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, r2_non_shuffle)</w:t>
      </w:r>
    </w:p>
    <w:p w14:paraId="6564653C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impor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matplotlib.pyplot </w:t>
      </w: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as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plt</w:t>
      </w:r>
    </w:p>
    <w:p w14:paraId="578CA808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impor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seaborn </w:t>
      </w: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as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sns</w:t>
      </w:r>
    </w:p>
    <w:p w14:paraId="4A1727B4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impor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pandas </w:t>
      </w: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as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pd</w:t>
      </w:r>
    </w:p>
    <w:p w14:paraId="755AF456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</w:p>
    <w:p w14:paraId="3D5C802D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8000"/>
          <w:sz w:val="30"/>
          <w:szCs w:val="30"/>
        </w:rPr>
        <w:t xml:space="preserve"># </w:t>
      </w:r>
      <w:r w:rsidRPr="006722E6">
        <w:rPr>
          <w:rFonts w:ascii="Courier New" w:eastAsia="Times New Roman" w:hAnsi="Courier New" w:cs="Courier New"/>
          <w:color w:val="008000"/>
          <w:sz w:val="30"/>
          <w:szCs w:val="30"/>
          <w:rtl/>
        </w:rPr>
        <w:t>نمودار مقایسه</w:t>
      </w:r>
      <w:r w:rsidRPr="006722E6">
        <w:rPr>
          <w:rFonts w:ascii="Courier New" w:eastAsia="Times New Roman" w:hAnsi="Courier New" w:cs="Courier New"/>
          <w:color w:val="008000"/>
          <w:sz w:val="30"/>
          <w:szCs w:val="30"/>
        </w:rPr>
        <w:t xml:space="preserve"> loss</w:t>
      </w:r>
    </w:p>
    <w:p w14:paraId="20AE1EC8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figure(figsize=(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12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, 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6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)</w:t>
      </w:r>
    </w:p>
    <w:p w14:paraId="52DFAFBA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plot(history_shuffle.history[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loss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], label=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Train Loss (Shuffled)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6A6560F0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plot(history_shuffle.history[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val_loss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], label=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Validation Loss (Shuffled)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4E44C661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plot(history_non_shuffle.history[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loss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], label=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Train Loss (Non-shuffled)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3F7B665B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lastRenderedPageBreak/>
        <w:t>plt.plot(history_non_shuffle.history[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val_loss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], label=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Validation Loss (Non-shuffled)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7C129935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title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Model Loss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708C7286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ylabel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Loss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57126AA6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xlabel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Epoch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789258C3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legend()</w:t>
      </w:r>
    </w:p>
    <w:p w14:paraId="216437B7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show()</w:t>
      </w:r>
    </w:p>
    <w:p w14:paraId="1CBA1929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</w:p>
    <w:p w14:paraId="2A63FDC8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8000"/>
          <w:sz w:val="30"/>
          <w:szCs w:val="30"/>
        </w:rPr>
        <w:t xml:space="preserve"># </w:t>
      </w:r>
      <w:r w:rsidRPr="006722E6">
        <w:rPr>
          <w:rFonts w:ascii="Courier New" w:eastAsia="Times New Roman" w:hAnsi="Courier New" w:cs="Courier New"/>
          <w:color w:val="008000"/>
          <w:sz w:val="30"/>
          <w:szCs w:val="30"/>
          <w:rtl/>
        </w:rPr>
        <w:t>نمودار مقایسه مقادیر واقعی و پیش‌بینی شده</w:t>
      </w:r>
    </w:p>
    <w:p w14:paraId="590BAADC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figure(figsize=(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12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, 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5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)</w:t>
      </w:r>
    </w:p>
    <w:p w14:paraId="2FA6A585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subplot(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1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, 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2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, 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1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2728B2DD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scatter(y_test, y_pred_shuffle)</w:t>
      </w:r>
    </w:p>
    <w:p w14:paraId="5F629011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plot([y_test.</w:t>
      </w:r>
      <w:r w:rsidRPr="006722E6">
        <w:rPr>
          <w:rFonts w:ascii="Courier New" w:eastAsia="Times New Roman" w:hAnsi="Courier New" w:cs="Courier New"/>
          <w:color w:val="795E26"/>
          <w:sz w:val="30"/>
          <w:szCs w:val="30"/>
        </w:rPr>
        <w:t>min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(), y_test.</w:t>
      </w:r>
      <w:r w:rsidRPr="006722E6">
        <w:rPr>
          <w:rFonts w:ascii="Courier New" w:eastAsia="Times New Roman" w:hAnsi="Courier New" w:cs="Courier New"/>
          <w:color w:val="795E26"/>
          <w:sz w:val="30"/>
          <w:szCs w:val="30"/>
        </w:rPr>
        <w:t>max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()], [y_test.</w:t>
      </w:r>
      <w:r w:rsidRPr="006722E6">
        <w:rPr>
          <w:rFonts w:ascii="Courier New" w:eastAsia="Times New Roman" w:hAnsi="Courier New" w:cs="Courier New"/>
          <w:color w:val="795E26"/>
          <w:sz w:val="30"/>
          <w:szCs w:val="30"/>
        </w:rPr>
        <w:t>min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(), y_test.</w:t>
      </w:r>
      <w:r w:rsidRPr="006722E6">
        <w:rPr>
          <w:rFonts w:ascii="Courier New" w:eastAsia="Times New Roman" w:hAnsi="Courier New" w:cs="Courier New"/>
          <w:color w:val="795E26"/>
          <w:sz w:val="30"/>
          <w:szCs w:val="30"/>
        </w:rPr>
        <w:t>max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()], 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r--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, lw=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2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633DB676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xlabel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Actual Values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518DC859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ylabel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Predicted Values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474BE55C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title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Actual vs Predicted (Shuffled)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45AACAE5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</w:p>
    <w:p w14:paraId="4436902D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subplot(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1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, 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2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, 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2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7C45F825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scatter(y_test, y_pred_non_shuffle)</w:t>
      </w:r>
    </w:p>
    <w:p w14:paraId="234D8F91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plot([y_test.</w:t>
      </w:r>
      <w:r w:rsidRPr="006722E6">
        <w:rPr>
          <w:rFonts w:ascii="Courier New" w:eastAsia="Times New Roman" w:hAnsi="Courier New" w:cs="Courier New"/>
          <w:color w:val="795E26"/>
          <w:sz w:val="30"/>
          <w:szCs w:val="30"/>
        </w:rPr>
        <w:t>min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(), y_test.</w:t>
      </w:r>
      <w:r w:rsidRPr="006722E6">
        <w:rPr>
          <w:rFonts w:ascii="Courier New" w:eastAsia="Times New Roman" w:hAnsi="Courier New" w:cs="Courier New"/>
          <w:color w:val="795E26"/>
          <w:sz w:val="30"/>
          <w:szCs w:val="30"/>
        </w:rPr>
        <w:t>max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()], [y_test.</w:t>
      </w:r>
      <w:r w:rsidRPr="006722E6">
        <w:rPr>
          <w:rFonts w:ascii="Courier New" w:eastAsia="Times New Roman" w:hAnsi="Courier New" w:cs="Courier New"/>
          <w:color w:val="795E26"/>
          <w:sz w:val="30"/>
          <w:szCs w:val="30"/>
        </w:rPr>
        <w:t>min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(), y_test.</w:t>
      </w:r>
      <w:r w:rsidRPr="006722E6">
        <w:rPr>
          <w:rFonts w:ascii="Courier New" w:eastAsia="Times New Roman" w:hAnsi="Courier New" w:cs="Courier New"/>
          <w:color w:val="795E26"/>
          <w:sz w:val="30"/>
          <w:szCs w:val="30"/>
        </w:rPr>
        <w:t>max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()], 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r--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, lw=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2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71896558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xlabel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Actual Values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3F01DF99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ylabel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Predicted Values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45EBC986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title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Actual vs Predicted (Non-shuffled)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019EE476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tight_layout()</w:t>
      </w:r>
    </w:p>
    <w:p w14:paraId="47AF40FC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show()</w:t>
      </w:r>
    </w:p>
    <w:p w14:paraId="295CCD47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</w:p>
    <w:p w14:paraId="683BF7E7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8000"/>
          <w:sz w:val="30"/>
          <w:szCs w:val="30"/>
        </w:rPr>
        <w:t xml:space="preserve"># </w:t>
      </w:r>
      <w:r w:rsidRPr="006722E6">
        <w:rPr>
          <w:rFonts w:ascii="Courier New" w:eastAsia="Times New Roman" w:hAnsi="Courier New" w:cs="Courier New"/>
          <w:color w:val="008000"/>
          <w:sz w:val="30"/>
          <w:szCs w:val="30"/>
          <w:rtl/>
        </w:rPr>
        <w:t>تابع نمایش نتایج جستجوی تصادفی</w:t>
      </w:r>
    </w:p>
    <w:p w14:paraId="5FA25453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FF"/>
          <w:sz w:val="30"/>
          <w:szCs w:val="30"/>
        </w:rPr>
        <w:t>def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</w:t>
      </w:r>
      <w:r w:rsidRPr="006722E6">
        <w:rPr>
          <w:rFonts w:ascii="Courier New" w:eastAsia="Times New Roman" w:hAnsi="Courier New" w:cs="Courier New"/>
          <w:color w:val="795E26"/>
          <w:sz w:val="30"/>
          <w:szCs w:val="30"/>
        </w:rPr>
        <w:t>plot_search_results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(</w:t>
      </w:r>
      <w:r w:rsidRPr="006722E6">
        <w:rPr>
          <w:rFonts w:ascii="Courier New" w:eastAsia="Times New Roman" w:hAnsi="Courier New" w:cs="Courier New"/>
          <w:color w:val="001080"/>
          <w:sz w:val="30"/>
          <w:szCs w:val="30"/>
        </w:rPr>
        <w:t>search_resul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:</w:t>
      </w:r>
    </w:p>
    <w:p w14:paraId="7189D435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results = pd.DataFrame(search_result.cv_results_)</w:t>
      </w:r>
    </w:p>
    <w:p w14:paraId="4F9EF036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</w:p>
    <w:p w14:paraId="1F72244E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lastRenderedPageBreak/>
        <w:t xml:space="preserve">    </w:t>
      </w:r>
      <w:r w:rsidRPr="006722E6">
        <w:rPr>
          <w:rFonts w:ascii="Courier New" w:eastAsia="Times New Roman" w:hAnsi="Courier New" w:cs="Courier New"/>
          <w:color w:val="008000"/>
          <w:sz w:val="30"/>
          <w:szCs w:val="30"/>
        </w:rPr>
        <w:t xml:space="preserve"># </w:t>
      </w:r>
      <w:r w:rsidRPr="006722E6">
        <w:rPr>
          <w:rFonts w:ascii="Courier New" w:eastAsia="Times New Roman" w:hAnsi="Courier New" w:cs="Courier New"/>
          <w:color w:val="008000"/>
          <w:sz w:val="30"/>
          <w:szCs w:val="30"/>
          <w:rtl/>
        </w:rPr>
        <w:t>چاپ نام‌های ستون‌ها برای بررسی</w:t>
      </w:r>
    </w:p>
    <w:p w14:paraId="78E79242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    </w:t>
      </w:r>
      <w:r w:rsidRPr="006722E6">
        <w:rPr>
          <w:rFonts w:ascii="Courier New" w:eastAsia="Times New Roman" w:hAnsi="Courier New" w:cs="Courier New"/>
          <w:color w:val="795E26"/>
          <w:sz w:val="30"/>
          <w:szCs w:val="30"/>
        </w:rPr>
        <w:t>prin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"Column names:"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, results.columns)</w:t>
      </w:r>
    </w:p>
    <w:p w14:paraId="66E2EA95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</w:p>
    <w:p w14:paraId="2A4E32AB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    </w:t>
      </w:r>
      <w:r w:rsidRPr="006722E6">
        <w:rPr>
          <w:rFonts w:ascii="Courier New" w:eastAsia="Times New Roman" w:hAnsi="Courier New" w:cs="Courier New"/>
          <w:color w:val="008000"/>
          <w:sz w:val="30"/>
          <w:szCs w:val="30"/>
        </w:rPr>
        <w:t xml:space="preserve"># </w:t>
      </w:r>
      <w:r w:rsidRPr="006722E6">
        <w:rPr>
          <w:rFonts w:ascii="Courier New" w:eastAsia="Times New Roman" w:hAnsi="Courier New" w:cs="Courier New"/>
          <w:color w:val="008000"/>
          <w:sz w:val="30"/>
          <w:szCs w:val="30"/>
          <w:rtl/>
        </w:rPr>
        <w:t>یافتن ستون‌های پارامتر</w:t>
      </w:r>
    </w:p>
    <w:p w14:paraId="14FA8A1D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    param_columns = [col </w:t>
      </w: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for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col </w:t>
      </w:r>
      <w:r w:rsidRPr="006722E6">
        <w:rPr>
          <w:rFonts w:ascii="Courier New" w:eastAsia="Times New Roman" w:hAnsi="Courier New" w:cs="Courier New"/>
          <w:color w:val="0000FF"/>
          <w:sz w:val="30"/>
          <w:szCs w:val="30"/>
        </w:rPr>
        <w:t>in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results.columns </w:t>
      </w: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if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col.startswith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param_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]</w:t>
      </w:r>
    </w:p>
    <w:p w14:paraId="6A9132A7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</w:p>
    <w:p w14:paraId="5F5132BE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    </w:t>
      </w:r>
      <w:r w:rsidRPr="006722E6">
        <w:rPr>
          <w:rFonts w:ascii="Courier New" w:eastAsia="Times New Roman" w:hAnsi="Courier New" w:cs="Courier New"/>
          <w:color w:val="008000"/>
          <w:sz w:val="30"/>
          <w:szCs w:val="30"/>
        </w:rPr>
        <w:t xml:space="preserve"># </w:t>
      </w:r>
      <w:r w:rsidRPr="006722E6">
        <w:rPr>
          <w:rFonts w:ascii="Courier New" w:eastAsia="Times New Roman" w:hAnsi="Courier New" w:cs="Courier New"/>
          <w:color w:val="008000"/>
          <w:sz w:val="30"/>
          <w:szCs w:val="30"/>
          <w:rtl/>
        </w:rPr>
        <w:t>نمودار پراکندگی برای نمایش ارتباط بین پارامترها و امتیاز</w:t>
      </w:r>
    </w:p>
    <w:p w14:paraId="49148973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plt.figure(figsize=(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20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, 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15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)</w:t>
      </w:r>
    </w:p>
    <w:p w14:paraId="33E9E63B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</w:p>
    <w:p w14:paraId="2F323D07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    </w:t>
      </w: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for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i, param </w:t>
      </w:r>
      <w:r w:rsidRPr="006722E6">
        <w:rPr>
          <w:rFonts w:ascii="Courier New" w:eastAsia="Times New Roman" w:hAnsi="Courier New" w:cs="Courier New"/>
          <w:color w:val="0000FF"/>
          <w:sz w:val="30"/>
          <w:szCs w:val="30"/>
        </w:rPr>
        <w:t>in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</w:t>
      </w:r>
      <w:r w:rsidRPr="006722E6">
        <w:rPr>
          <w:rFonts w:ascii="Courier New" w:eastAsia="Times New Roman" w:hAnsi="Courier New" w:cs="Courier New"/>
          <w:color w:val="795E26"/>
          <w:sz w:val="30"/>
          <w:szCs w:val="30"/>
        </w:rPr>
        <w:t>enumerate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(param_columns, 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1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:</w:t>
      </w:r>
    </w:p>
    <w:p w14:paraId="355BF5FB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    plt.subplot(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3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, 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3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, i)</w:t>
      </w:r>
    </w:p>
    <w:p w14:paraId="23F8801E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    sns.scatterplot(x=param, y=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mean_test_score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, data=results)</w:t>
      </w:r>
    </w:p>
    <w:p w14:paraId="0F57C1E3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    plt.title(</w:t>
      </w:r>
      <w:r w:rsidRPr="006722E6">
        <w:rPr>
          <w:rFonts w:ascii="Courier New" w:eastAsia="Times New Roman" w:hAnsi="Courier New" w:cs="Courier New"/>
          <w:color w:val="0000FF"/>
          <w:sz w:val="30"/>
          <w:szCs w:val="30"/>
        </w:rPr>
        <w:t>f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 xml:space="preserve">'Impact of 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{param}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 xml:space="preserve"> on Model Performance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34B5E3C7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    plt.xlabel(param.split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_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[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-1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])</w:t>
      </w:r>
    </w:p>
    <w:p w14:paraId="40F0199E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    plt.ylabel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Mean Test Score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56139172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</w:p>
    <w:p w14:paraId="47BFB474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plt.tight_layout()</w:t>
      </w:r>
    </w:p>
    <w:p w14:paraId="207AB184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plt.show()</w:t>
      </w:r>
    </w:p>
    <w:p w14:paraId="1DF8D398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</w:p>
    <w:p w14:paraId="6DDA425C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    </w:t>
      </w:r>
      <w:r w:rsidRPr="006722E6">
        <w:rPr>
          <w:rFonts w:ascii="Courier New" w:eastAsia="Times New Roman" w:hAnsi="Courier New" w:cs="Courier New"/>
          <w:color w:val="008000"/>
          <w:sz w:val="30"/>
          <w:szCs w:val="30"/>
        </w:rPr>
        <w:t xml:space="preserve"># </w:t>
      </w:r>
      <w:r w:rsidRPr="006722E6">
        <w:rPr>
          <w:rFonts w:ascii="Courier New" w:eastAsia="Times New Roman" w:hAnsi="Courier New" w:cs="Courier New"/>
          <w:color w:val="008000"/>
          <w:sz w:val="30"/>
          <w:szCs w:val="30"/>
          <w:rtl/>
        </w:rPr>
        <w:t>جدول نمایش بهترین پارامترها</w:t>
      </w:r>
    </w:p>
    <w:p w14:paraId="6930C2F3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    </w:t>
      </w:r>
      <w:r w:rsidRPr="006722E6">
        <w:rPr>
          <w:rFonts w:ascii="Courier New" w:eastAsia="Times New Roman" w:hAnsi="Courier New" w:cs="Courier New"/>
          <w:color w:val="795E26"/>
          <w:sz w:val="30"/>
          <w:szCs w:val="30"/>
        </w:rPr>
        <w:t>prin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"\nBest parameters:"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0EB3C41D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    </w:t>
      </w:r>
      <w:r w:rsidRPr="006722E6">
        <w:rPr>
          <w:rFonts w:ascii="Courier New" w:eastAsia="Times New Roman" w:hAnsi="Courier New" w:cs="Courier New"/>
          <w:color w:val="AF00DB"/>
          <w:sz w:val="30"/>
          <w:szCs w:val="30"/>
        </w:rPr>
        <w:t>for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param, value </w:t>
      </w:r>
      <w:r w:rsidRPr="006722E6">
        <w:rPr>
          <w:rFonts w:ascii="Courier New" w:eastAsia="Times New Roman" w:hAnsi="Courier New" w:cs="Courier New"/>
          <w:color w:val="0000FF"/>
          <w:sz w:val="30"/>
          <w:szCs w:val="30"/>
        </w:rPr>
        <w:t>in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 search_result.best_params_.items():</w:t>
      </w:r>
    </w:p>
    <w:p w14:paraId="21774C3A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        </w:t>
      </w:r>
      <w:r w:rsidRPr="006722E6">
        <w:rPr>
          <w:rFonts w:ascii="Courier New" w:eastAsia="Times New Roman" w:hAnsi="Courier New" w:cs="Courier New"/>
          <w:color w:val="795E26"/>
          <w:sz w:val="30"/>
          <w:szCs w:val="30"/>
        </w:rPr>
        <w:t>prin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(</w:t>
      </w:r>
      <w:r w:rsidRPr="006722E6">
        <w:rPr>
          <w:rFonts w:ascii="Courier New" w:eastAsia="Times New Roman" w:hAnsi="Courier New" w:cs="Courier New"/>
          <w:color w:val="0000FF"/>
          <w:sz w:val="30"/>
          <w:szCs w:val="30"/>
        </w:rPr>
        <w:t>f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"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{param}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 xml:space="preserve">: 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{value}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"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78B40FAE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</w:p>
    <w:p w14:paraId="2ECA7269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    </w:t>
      </w:r>
      <w:r w:rsidRPr="006722E6">
        <w:rPr>
          <w:rFonts w:ascii="Courier New" w:eastAsia="Times New Roman" w:hAnsi="Courier New" w:cs="Courier New"/>
          <w:color w:val="795E26"/>
          <w:sz w:val="30"/>
          <w:szCs w:val="30"/>
        </w:rPr>
        <w:t>print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(</w:t>
      </w:r>
      <w:r w:rsidRPr="006722E6">
        <w:rPr>
          <w:rFonts w:ascii="Courier New" w:eastAsia="Times New Roman" w:hAnsi="Courier New" w:cs="Courier New"/>
          <w:color w:val="0000FF"/>
          <w:sz w:val="30"/>
          <w:szCs w:val="30"/>
        </w:rPr>
        <w:t>f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 xml:space="preserve">"\nBest score: 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{search_result.best_score_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:.4f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}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"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2793E4B6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</w:p>
    <w:p w14:paraId="6FB9E74A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    </w:t>
      </w:r>
      <w:r w:rsidRPr="006722E6">
        <w:rPr>
          <w:rFonts w:ascii="Courier New" w:eastAsia="Times New Roman" w:hAnsi="Courier New" w:cs="Courier New"/>
          <w:color w:val="008000"/>
          <w:sz w:val="30"/>
          <w:szCs w:val="30"/>
        </w:rPr>
        <w:t xml:space="preserve"># </w:t>
      </w:r>
      <w:r w:rsidRPr="006722E6">
        <w:rPr>
          <w:rFonts w:ascii="Courier New" w:eastAsia="Times New Roman" w:hAnsi="Courier New" w:cs="Courier New"/>
          <w:color w:val="008000"/>
          <w:sz w:val="30"/>
          <w:szCs w:val="30"/>
          <w:rtl/>
        </w:rPr>
        <w:t>نمودار مقایسه‌ای برای 5 مدل برتر</w:t>
      </w:r>
    </w:p>
    <w:p w14:paraId="49EB0588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lastRenderedPageBreak/>
        <w:t>    top_5 = results.nlargest(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5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, 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mean_test_score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584011CA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plt.figure(figsize=(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12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, 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6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)</w:t>
      </w:r>
    </w:p>
    <w:p w14:paraId="2CF754FD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sns.barplot(x=top_5.index, y=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mean_test_score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, data=top_5)</w:t>
      </w:r>
    </w:p>
    <w:p w14:paraId="27844940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plt.title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Top 5 Models Performance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18FADFD7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plt.xlabel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Model Rank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6B69E86F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plt.ylabel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Mean Test Score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5906E667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plt.xticks(</w:t>
      </w:r>
      <w:r w:rsidRPr="006722E6">
        <w:rPr>
          <w:rFonts w:ascii="Courier New" w:eastAsia="Times New Roman" w:hAnsi="Courier New" w:cs="Courier New"/>
          <w:color w:val="795E26"/>
          <w:sz w:val="30"/>
          <w:szCs w:val="30"/>
        </w:rPr>
        <w:t>range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(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5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, [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1st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, 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2nd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, 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3rd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, 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4th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, 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5th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])</w:t>
      </w:r>
    </w:p>
    <w:p w14:paraId="78C1F5D3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    plt.show()</w:t>
      </w:r>
    </w:p>
    <w:p w14:paraId="44009BE2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</w:p>
    <w:p w14:paraId="66690D3C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8000"/>
          <w:sz w:val="30"/>
          <w:szCs w:val="30"/>
        </w:rPr>
        <w:t xml:space="preserve"># </w:t>
      </w:r>
      <w:r w:rsidRPr="006722E6">
        <w:rPr>
          <w:rFonts w:ascii="Courier New" w:eastAsia="Times New Roman" w:hAnsi="Courier New" w:cs="Courier New"/>
          <w:color w:val="008000"/>
          <w:sz w:val="30"/>
          <w:szCs w:val="30"/>
          <w:rtl/>
        </w:rPr>
        <w:t>اجرای تابع نمایش نتایج</w:t>
      </w:r>
    </w:p>
    <w:p w14:paraId="672D925B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ot_search_results(random_search_result)</w:t>
      </w:r>
    </w:p>
    <w:p w14:paraId="5A54ABE9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</w:p>
    <w:p w14:paraId="7D53F756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8000"/>
          <w:sz w:val="30"/>
          <w:szCs w:val="30"/>
        </w:rPr>
        <w:t xml:space="preserve"># </w:t>
      </w:r>
      <w:r w:rsidRPr="006722E6">
        <w:rPr>
          <w:rFonts w:ascii="Courier New" w:eastAsia="Times New Roman" w:hAnsi="Courier New" w:cs="Courier New"/>
          <w:color w:val="008000"/>
          <w:sz w:val="30"/>
          <w:szCs w:val="30"/>
          <w:rtl/>
        </w:rPr>
        <w:t>نمودار مقایسه‌ای دقیق‌تر برای</w:t>
      </w:r>
      <w:r w:rsidRPr="006722E6">
        <w:rPr>
          <w:rFonts w:ascii="Courier New" w:eastAsia="Times New Roman" w:hAnsi="Courier New" w:cs="Courier New"/>
          <w:color w:val="008000"/>
          <w:sz w:val="30"/>
          <w:szCs w:val="30"/>
        </w:rPr>
        <w:t xml:space="preserve"> loss</w:t>
      </w:r>
    </w:p>
    <w:p w14:paraId="19449B73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figure(figsize=(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12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 xml:space="preserve">, </w:t>
      </w:r>
      <w:r w:rsidRPr="006722E6">
        <w:rPr>
          <w:rFonts w:ascii="Courier New" w:eastAsia="Times New Roman" w:hAnsi="Courier New" w:cs="Courier New"/>
          <w:color w:val="116644"/>
          <w:sz w:val="30"/>
          <w:szCs w:val="30"/>
        </w:rPr>
        <w:t>6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)</w:t>
      </w:r>
    </w:p>
    <w:p w14:paraId="780C5255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plot(history_shuffle.history[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loss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], label=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Train Loss (Shuffled)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, color=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blue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0BBF72A1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plot(history_shuffle.history[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val_loss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], label=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Validation Loss (Shuffled)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, color=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blue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, linestyle=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--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4A9D45C2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plot(history_non_shuffle.history[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loss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], label=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Train Loss (Non-shuffled)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, color=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red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0E89F0F5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plot(history_non_shuffle.history[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val_loss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], label=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Validation Loss (Non-shuffled)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, color=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red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, linestyle=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--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5CED936F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title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Training and Validation Loss Comparison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213DFE84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xlabel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Epochs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6259C4B9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ylabel(</w:t>
      </w:r>
      <w:r w:rsidRPr="006722E6">
        <w:rPr>
          <w:rFonts w:ascii="Courier New" w:eastAsia="Times New Roman" w:hAnsi="Courier New" w:cs="Courier New"/>
          <w:color w:val="A31515"/>
          <w:sz w:val="30"/>
          <w:szCs w:val="30"/>
        </w:rPr>
        <w:t>'Loss'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28DCE4F2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legend()</w:t>
      </w:r>
    </w:p>
    <w:p w14:paraId="3D47D56E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plt.grid(</w:t>
      </w:r>
      <w:r w:rsidRPr="006722E6">
        <w:rPr>
          <w:rFonts w:ascii="Courier New" w:eastAsia="Times New Roman" w:hAnsi="Courier New" w:cs="Courier New"/>
          <w:color w:val="0000FF"/>
          <w:sz w:val="30"/>
          <w:szCs w:val="30"/>
        </w:rPr>
        <w:t>True</w:t>
      </w: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t>)</w:t>
      </w:r>
    </w:p>
    <w:p w14:paraId="07D3BBAD" w14:textId="77777777" w:rsidR="006722E6" w:rsidRPr="006722E6" w:rsidRDefault="006722E6" w:rsidP="006722E6">
      <w:pPr>
        <w:shd w:val="clear" w:color="auto" w:fill="F7F7F7"/>
        <w:spacing w:after="0" w:line="375" w:lineRule="atLeast"/>
        <w:rPr>
          <w:rFonts w:ascii="Courier New" w:eastAsia="Times New Roman" w:hAnsi="Courier New" w:cs="Courier New"/>
          <w:color w:val="000000"/>
          <w:sz w:val="30"/>
          <w:szCs w:val="30"/>
        </w:rPr>
      </w:pPr>
      <w:r w:rsidRPr="006722E6">
        <w:rPr>
          <w:rFonts w:ascii="Courier New" w:eastAsia="Times New Roman" w:hAnsi="Courier New" w:cs="Courier New"/>
          <w:color w:val="000000"/>
          <w:sz w:val="30"/>
          <w:szCs w:val="30"/>
        </w:rPr>
        <w:lastRenderedPageBreak/>
        <w:t>plt.show()</w:t>
      </w:r>
    </w:p>
    <w:p w14:paraId="1424BA22" w14:textId="77777777" w:rsidR="006722E6" w:rsidRPr="00242175" w:rsidRDefault="006722E6" w:rsidP="006722E6">
      <w:pPr>
        <w:bidi/>
        <w:rPr>
          <w:rFonts w:cs="B Nazanin"/>
          <w:sz w:val="28"/>
          <w:szCs w:val="28"/>
          <w:rtl/>
          <w:lang w:bidi="fa-IR"/>
        </w:rPr>
      </w:pPr>
    </w:p>
    <w:sectPr w:rsidR="006722E6" w:rsidRPr="0024217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3ED32D" w14:textId="77777777" w:rsidR="005A7AF9" w:rsidRDefault="005A7AF9" w:rsidP="00074B13">
      <w:pPr>
        <w:spacing w:after="0" w:line="240" w:lineRule="auto"/>
      </w:pPr>
      <w:r>
        <w:separator/>
      </w:r>
    </w:p>
  </w:endnote>
  <w:endnote w:type="continuationSeparator" w:id="0">
    <w:p w14:paraId="67057B51" w14:textId="77777777" w:rsidR="005A7AF9" w:rsidRDefault="005A7AF9" w:rsidP="00074B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C6982E" w14:textId="77777777" w:rsidR="005A7AF9" w:rsidRDefault="005A7AF9" w:rsidP="00074B13">
      <w:pPr>
        <w:spacing w:after="0" w:line="240" w:lineRule="auto"/>
      </w:pPr>
      <w:r>
        <w:separator/>
      </w:r>
    </w:p>
  </w:footnote>
  <w:footnote w:type="continuationSeparator" w:id="0">
    <w:p w14:paraId="075C3D3E" w14:textId="77777777" w:rsidR="005A7AF9" w:rsidRDefault="005A7AF9" w:rsidP="00074B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AD194A" w14:textId="77777777" w:rsidR="00074B13" w:rsidRDefault="00074B13" w:rsidP="00074B13">
    <w:pPr>
      <w:pStyle w:val="Header"/>
      <w:bidi/>
      <w:jc w:val="center"/>
      <w:rPr>
        <w:rFonts w:cs="B Nazanin"/>
        <w:b/>
        <w:bCs/>
        <w:rtl/>
      </w:rPr>
    </w:pPr>
    <w:r w:rsidRPr="006738DC">
      <w:rPr>
        <w:rFonts w:cs="B Nazanin"/>
        <w:b/>
        <w:bCs/>
        <w:noProof/>
      </w:rPr>
      <w:drawing>
        <wp:anchor distT="0" distB="0" distL="114300" distR="114300" simplePos="0" relativeHeight="251659264" behindDoc="0" locked="0" layoutInCell="1" allowOverlap="1" wp14:anchorId="52A2C393" wp14:editId="4935C189">
          <wp:simplePos x="0" y="0"/>
          <wp:positionH relativeFrom="column">
            <wp:posOffset>-314325</wp:posOffset>
          </wp:positionH>
          <wp:positionV relativeFrom="paragraph">
            <wp:posOffset>-400050</wp:posOffset>
          </wp:positionV>
          <wp:extent cx="981075" cy="1076325"/>
          <wp:effectExtent l="0" t="0" r="9525" b="9525"/>
          <wp:wrapSquare wrapText="bothSides"/>
          <wp:docPr id="2" name="Picture 2" descr="C:\Users\abdolkarimi\Desktop\inde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dolkarimi\Desktop\index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788" t="8130" r="20670"/>
                  <a:stretch/>
                </pic:blipFill>
                <pic:spPr bwMode="auto">
                  <a:xfrm>
                    <a:off x="0" y="0"/>
                    <a:ext cx="981075" cy="10763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B Nazanin" w:hint="cs"/>
        <w:b/>
        <w:bCs/>
        <w:rtl/>
      </w:rPr>
      <w:t xml:space="preserve">به نام خدا </w:t>
    </w:r>
  </w:p>
  <w:p w14:paraId="30B0154F" w14:textId="77777777" w:rsidR="00074B13" w:rsidRDefault="00074B13" w:rsidP="00074B13">
    <w:pPr>
      <w:pStyle w:val="Header"/>
      <w:bidi/>
      <w:jc w:val="center"/>
      <w:rPr>
        <w:rFonts w:cs="B Nazanin"/>
        <w:b/>
        <w:bCs/>
        <w:rtl/>
      </w:rPr>
    </w:pPr>
    <w:r w:rsidRPr="006738DC">
      <w:rPr>
        <w:rFonts w:cs="B Nazanin" w:hint="cs"/>
        <w:b/>
        <w:bCs/>
        <w:rtl/>
      </w:rPr>
      <w:t>درس شبکه عصبی</w:t>
    </w:r>
  </w:p>
  <w:p w14:paraId="6E2E40FA" w14:textId="77777777" w:rsidR="00074B13" w:rsidRPr="006738DC" w:rsidRDefault="00074B13" w:rsidP="00074B13">
    <w:pPr>
      <w:pStyle w:val="Header"/>
      <w:bidi/>
      <w:jc w:val="center"/>
      <w:rPr>
        <w:rFonts w:cs="B Nazanin"/>
        <w:b/>
        <w:bCs/>
      </w:rPr>
    </w:pPr>
    <w:r>
      <w:rPr>
        <w:rFonts w:cs="B Nazanin" w:hint="cs"/>
        <w:b/>
        <w:bCs/>
        <w:rtl/>
      </w:rPr>
      <w:t>الهه سادات عبدالکریمی</w:t>
    </w:r>
  </w:p>
  <w:p w14:paraId="7F7FA962" w14:textId="77777777" w:rsidR="00074B13" w:rsidRPr="00074B13" w:rsidRDefault="00074B13" w:rsidP="00074B1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3NzQzMTe3NDY0MTZX0lEKTi0uzszPAykwrAUApd8VQiwAAAA="/>
  </w:docVars>
  <w:rsids>
    <w:rsidRoot w:val="00242175"/>
    <w:rsid w:val="00035EBF"/>
    <w:rsid w:val="00074B13"/>
    <w:rsid w:val="001506A3"/>
    <w:rsid w:val="001A2997"/>
    <w:rsid w:val="00242175"/>
    <w:rsid w:val="003F495C"/>
    <w:rsid w:val="004D61BF"/>
    <w:rsid w:val="00503A51"/>
    <w:rsid w:val="00593A02"/>
    <w:rsid w:val="005A7AF9"/>
    <w:rsid w:val="005D0691"/>
    <w:rsid w:val="006722E6"/>
    <w:rsid w:val="006B25E2"/>
    <w:rsid w:val="006C4FC0"/>
    <w:rsid w:val="007C307C"/>
    <w:rsid w:val="007C3D6B"/>
    <w:rsid w:val="007E7FB1"/>
    <w:rsid w:val="009629EB"/>
    <w:rsid w:val="00D14571"/>
    <w:rsid w:val="00E26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D1236"/>
  <w15:chartTrackingRefBased/>
  <w15:docId w15:val="{0B8824E9-B84E-493E-B662-FB685F8C5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4B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B13"/>
  </w:style>
  <w:style w:type="paragraph" w:styleId="Footer">
    <w:name w:val="footer"/>
    <w:basedOn w:val="Normal"/>
    <w:link w:val="FooterChar"/>
    <w:uiPriority w:val="99"/>
    <w:unhideWhenUsed/>
    <w:rsid w:val="00074B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B13"/>
  </w:style>
  <w:style w:type="table" w:styleId="TableGrid">
    <w:name w:val="Table Grid"/>
    <w:basedOn w:val="TableNormal"/>
    <w:uiPriority w:val="39"/>
    <w:rsid w:val="007C3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7C3D6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08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1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8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7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7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62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5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9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9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8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6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7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7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4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8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0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93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4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4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5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8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4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8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0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8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8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1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6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14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58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2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3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6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84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8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7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2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2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0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76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8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85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0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8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9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4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8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86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9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9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6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0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4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9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5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8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5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7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5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9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7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5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2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0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1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64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1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4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3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62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7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5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1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6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4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5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5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3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3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68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5</Pages>
  <Words>1634</Words>
  <Characters>9316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olkarimi</dc:creator>
  <cp:keywords/>
  <dc:description/>
  <cp:lastModifiedBy>Mehrdad D</cp:lastModifiedBy>
  <cp:revision>2</cp:revision>
  <dcterms:created xsi:type="dcterms:W3CDTF">2024-06-25T09:44:00Z</dcterms:created>
  <dcterms:modified xsi:type="dcterms:W3CDTF">2024-06-25T09:44:00Z</dcterms:modified>
</cp:coreProperties>
</file>